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38AEA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pragma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once</w:t>
      </w:r>
    </w:p>
    <w:p w14:paraId="3CE4D9E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CNode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"</w:t>
      </w:r>
    </w:p>
    <w:p w14:paraId="32880A73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2805A99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class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</w:p>
    <w:p w14:paraId="7C487240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0254046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public</w:t>
      </w:r>
      <w:r>
        <w:rPr>
          <w:rFonts w:ascii="新宋体" w:eastAsia="新宋体" w:cs="新宋体"/>
          <w:color w:val="000000"/>
          <w:sz w:val="19"/>
          <w:szCs w:val="19"/>
        </w:rPr>
        <w:t>:</w:t>
      </w:r>
    </w:p>
    <w:p w14:paraId="6C38ABE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ID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的编号，从零开始编号</w:t>
      </w:r>
    </w:p>
    <w:p w14:paraId="5528366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的起节点</w:t>
      </w:r>
    </w:p>
    <w:p w14:paraId="02BD05A3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ut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的终节点</w:t>
      </w:r>
    </w:p>
    <w:p w14:paraId="288DF25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reeFlow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自由流走行时间</w:t>
      </w:r>
    </w:p>
    <w:p w14:paraId="6897C3CF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走行时间</w:t>
      </w:r>
    </w:p>
    <w:p w14:paraId="213FCDD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Capacity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通行能力</w:t>
      </w:r>
    </w:p>
    <w:p w14:paraId="27C9862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Alpha = 0.15; </w:t>
      </w:r>
      <w:r>
        <w:rPr>
          <w:rFonts w:ascii="新宋体" w:eastAsia="新宋体" w:cs="新宋体"/>
          <w:color w:val="008000"/>
          <w:sz w:val="19"/>
          <w:szCs w:val="19"/>
        </w:rPr>
        <w:t>// BPR</w:t>
      </w:r>
      <w:r>
        <w:rPr>
          <w:rFonts w:ascii="新宋体" w:eastAsia="新宋体" w:cs="新宋体" w:hint="eastAsia"/>
          <w:color w:val="008000"/>
          <w:sz w:val="19"/>
          <w:szCs w:val="19"/>
        </w:rPr>
        <w:t>函数参数，一般取</w:t>
      </w:r>
      <w:r>
        <w:rPr>
          <w:rFonts w:ascii="新宋体" w:eastAsia="新宋体" w:cs="新宋体"/>
          <w:color w:val="008000"/>
          <w:sz w:val="19"/>
          <w:szCs w:val="19"/>
        </w:rPr>
        <w:t>0.15</w:t>
      </w:r>
    </w:p>
    <w:p w14:paraId="792D65F4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Power = 4.0; </w:t>
      </w:r>
      <w:r>
        <w:rPr>
          <w:rFonts w:ascii="新宋体" w:eastAsia="新宋体" w:cs="新宋体"/>
          <w:color w:val="008000"/>
          <w:sz w:val="19"/>
          <w:szCs w:val="19"/>
        </w:rPr>
        <w:t>// BPR</w:t>
      </w:r>
      <w:r>
        <w:rPr>
          <w:rFonts w:ascii="新宋体" w:eastAsia="新宋体" w:cs="新宋体" w:hint="eastAsia"/>
          <w:color w:val="008000"/>
          <w:sz w:val="19"/>
          <w:szCs w:val="19"/>
        </w:rPr>
        <w:t>函数参数，一般取</w:t>
      </w:r>
      <w:r>
        <w:rPr>
          <w:rFonts w:ascii="新宋体" w:eastAsia="新宋体" w:cs="新宋体"/>
          <w:color w:val="008000"/>
          <w:sz w:val="19"/>
          <w:szCs w:val="19"/>
        </w:rPr>
        <w:t>4.0</w:t>
      </w:r>
    </w:p>
    <w:p w14:paraId="5DAD3A46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;</w:t>
      </w:r>
    </w:p>
    <w:p w14:paraId="59A17A5A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B7B4BF5" w14:textId="77777777" w:rsidR="00427939" w:rsidRDefault="00427939">
      <w:pPr>
        <w:sectPr w:rsidR="00427939" w:rsidSect="006D15A4"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7727BB1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lastRenderedPageBreak/>
        <w:t>#pragma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once</w:t>
      </w:r>
    </w:p>
    <w:p w14:paraId="4A41B6AD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include</w:t>
      </w:r>
      <w:r>
        <w:rPr>
          <w:rFonts w:ascii="新宋体" w:eastAsia="新宋体" w:cs="新宋体"/>
          <w:color w:val="A31515"/>
          <w:sz w:val="19"/>
          <w:szCs w:val="19"/>
        </w:rPr>
        <w:t>"CNode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"</w:t>
      </w:r>
    </w:p>
    <w:p w14:paraId="5609E9C8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include</w:t>
      </w:r>
      <w:r>
        <w:rPr>
          <w:rFonts w:ascii="新宋体" w:eastAsia="新宋体" w:cs="新宋体"/>
          <w:color w:val="A31515"/>
          <w:sz w:val="19"/>
          <w:szCs w:val="19"/>
        </w:rPr>
        <w:t>"CLink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"</w:t>
      </w:r>
    </w:p>
    <w:p w14:paraId="555A7CD0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include</w:t>
      </w:r>
      <w:r>
        <w:rPr>
          <w:rFonts w:ascii="新宋体" w:eastAsia="新宋体" w:cs="新宋体"/>
          <w:color w:val="A31515"/>
          <w:sz w:val="19"/>
          <w:szCs w:val="19"/>
        </w:rPr>
        <w:t>"COrigin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"</w:t>
      </w:r>
    </w:p>
    <w:p w14:paraId="0B732BA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A31515"/>
          <w:sz w:val="19"/>
          <w:szCs w:val="19"/>
        </w:rPr>
        <w:t>&lt;vector&gt;</w:t>
      </w:r>
    </w:p>
    <w:p w14:paraId="5C5D80D3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A31515"/>
          <w:sz w:val="19"/>
          <w:szCs w:val="19"/>
        </w:rPr>
        <w:t>&lt;string&gt;</w:t>
      </w:r>
    </w:p>
    <w:p w14:paraId="0A24077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&lt;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fstream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&gt;</w:t>
      </w:r>
    </w:p>
    <w:p w14:paraId="233FB19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us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sz w:val="19"/>
          <w:szCs w:val="19"/>
        </w:rPr>
        <w:t xml:space="preserve"> std;</w:t>
      </w:r>
    </w:p>
    <w:p w14:paraId="5D8C67EF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E7C2E9D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class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</w:p>
    <w:p w14:paraId="2D15215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1EADCF0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public</w:t>
      </w:r>
      <w:r>
        <w:rPr>
          <w:rFonts w:ascii="新宋体" w:eastAsia="新宋体" w:cs="新宋体"/>
          <w:color w:val="000000"/>
          <w:sz w:val="19"/>
          <w:szCs w:val="19"/>
        </w:rPr>
        <w:t>:</w:t>
      </w:r>
    </w:p>
    <w:p w14:paraId="0CEBAB5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网络节点集合</w:t>
      </w:r>
    </w:p>
    <w:p w14:paraId="4817F44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网络路段集合</w:t>
      </w:r>
    </w:p>
    <w:p w14:paraId="5A02336F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网络的起点集合</w:t>
      </w:r>
    </w:p>
    <w:p w14:paraId="217C10A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节点数</w:t>
      </w:r>
    </w:p>
    <w:p w14:paraId="2F979CA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数量</w:t>
      </w:r>
    </w:p>
    <w:p w14:paraId="66617F2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起点数量</w:t>
      </w:r>
    </w:p>
    <w:p w14:paraId="45587FE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流量</w:t>
      </w:r>
      <w:r>
        <w:rPr>
          <w:rFonts w:ascii="新宋体" w:eastAsia="新宋体" w:cs="新宋体"/>
          <w:color w:val="008000"/>
          <w:sz w:val="19"/>
          <w:szCs w:val="19"/>
        </w:rPr>
        <w:t xml:space="preserve"> free</w:t>
      </w:r>
    </w:p>
    <w:p w14:paraId="6F30386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走行时间</w:t>
      </w:r>
    </w:p>
    <w:p w14:paraId="27F0C60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ax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1.0e-5; </w:t>
      </w:r>
      <w:r>
        <w:rPr>
          <w:rFonts w:ascii="新宋体" w:eastAsia="新宋体" w:cs="新宋体"/>
          <w:color w:val="008000"/>
          <w:sz w:val="19"/>
          <w:szCs w:val="19"/>
        </w:rPr>
        <w:t>//UE</w:t>
      </w:r>
      <w:r>
        <w:rPr>
          <w:rFonts w:ascii="新宋体" w:eastAsia="新宋体" w:cs="新宋体" w:hint="eastAsia"/>
          <w:color w:val="008000"/>
          <w:sz w:val="19"/>
          <w:szCs w:val="19"/>
        </w:rPr>
        <w:t>的最大误差</w:t>
      </w:r>
      <w:r>
        <w:rPr>
          <w:rFonts w:ascii="新宋体" w:eastAsia="新宋体" w:cs="新宋体"/>
          <w:color w:val="008000"/>
          <w:sz w:val="19"/>
          <w:szCs w:val="19"/>
        </w:rPr>
        <w:t xml:space="preserve"> </w:t>
      </w:r>
    </w:p>
    <w:p w14:paraId="5AEA934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UE</w:t>
      </w:r>
      <w:r>
        <w:rPr>
          <w:rFonts w:ascii="新宋体" w:eastAsia="新宋体" w:cs="新宋体" w:hint="eastAsia"/>
          <w:color w:val="008000"/>
          <w:sz w:val="19"/>
          <w:szCs w:val="19"/>
        </w:rPr>
        <w:t>误差</w:t>
      </w:r>
    </w:p>
    <w:p w14:paraId="7421BBC0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临时变量，所有节点到起点的最短路</w:t>
      </w:r>
      <w:r>
        <w:rPr>
          <w:rFonts w:ascii="新宋体" w:eastAsia="新宋体" w:cs="新宋体"/>
          <w:color w:val="008000"/>
          <w:sz w:val="19"/>
          <w:szCs w:val="19"/>
        </w:rPr>
        <w:t xml:space="preserve"> free</w:t>
      </w:r>
    </w:p>
    <w:p w14:paraId="4D2C993A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最短路上，</w:t>
      </w:r>
      <w:proofErr w:type="gramStart"/>
      <w:r>
        <w:rPr>
          <w:rFonts w:ascii="新宋体" w:eastAsia="新宋体" w:cs="新宋体" w:hint="eastAsia"/>
          <w:color w:val="008000"/>
          <w:sz w:val="19"/>
          <w:szCs w:val="19"/>
        </w:rPr>
        <w:t>所有节点到起点的在最短路上的前继路段</w:t>
      </w:r>
      <w:r>
        <w:rPr>
          <w:rFonts w:ascii="新宋体" w:eastAsia="新宋体" w:cs="新宋体"/>
          <w:color w:val="008000"/>
          <w:sz w:val="19"/>
          <w:szCs w:val="19"/>
        </w:rPr>
        <w:t xml:space="preserve">  free</w:t>
      </w:r>
      <w:proofErr w:type="gramEnd"/>
    </w:p>
    <w:p w14:paraId="42FF363D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53D098C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public</w:t>
      </w:r>
      <w:r>
        <w:rPr>
          <w:rFonts w:ascii="新宋体" w:eastAsia="新宋体" w:cs="新宋体"/>
          <w:color w:val="000000"/>
          <w:sz w:val="19"/>
          <w:szCs w:val="19"/>
        </w:rPr>
        <w:t>:</w:t>
      </w:r>
    </w:p>
    <w:p w14:paraId="0481E33D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Read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函数：读取节点文件</w:t>
      </w:r>
    </w:p>
    <w:p w14:paraId="05F73F94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Read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函数：读取路段文件</w:t>
      </w:r>
    </w:p>
    <w:p w14:paraId="794ECEE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ReadODpair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函数：读取</w:t>
      </w:r>
      <w:r>
        <w:rPr>
          <w:rFonts w:ascii="新宋体" w:eastAsia="新宋体" w:cs="新宋体"/>
          <w:color w:val="008000"/>
          <w:sz w:val="19"/>
          <w:szCs w:val="19"/>
        </w:rPr>
        <w:t>OD</w:t>
      </w:r>
      <w:r>
        <w:rPr>
          <w:rFonts w:ascii="新宋体" w:eastAsia="新宋体" w:cs="新宋体" w:hint="eastAsia"/>
          <w:color w:val="008000"/>
          <w:sz w:val="19"/>
          <w:szCs w:val="19"/>
        </w:rPr>
        <w:t>对文件</w:t>
      </w:r>
    </w:p>
    <w:p w14:paraId="5F637DD4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Shortest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End</w:t>
      </w:r>
      <w:r>
        <w:rPr>
          <w:rFonts w:ascii="新宋体" w:eastAsia="新宋体" w:cs="新宋体"/>
          <w:color w:val="000000"/>
          <w:sz w:val="19"/>
          <w:szCs w:val="19"/>
        </w:rPr>
        <w:t xml:space="preserve">);  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最短路：返回</w:t>
      </w:r>
      <w:r>
        <w:rPr>
          <w:rFonts w:ascii="新宋体" w:eastAsia="新宋体" w:cs="新宋体"/>
          <w:color w:val="008000"/>
          <w:sz w:val="19"/>
          <w:szCs w:val="19"/>
        </w:rPr>
        <w:t>Start</w:t>
      </w:r>
      <w:r>
        <w:rPr>
          <w:rFonts w:ascii="新宋体" w:eastAsia="新宋体" w:cs="新宋体" w:hint="eastAsia"/>
          <w:color w:val="008000"/>
          <w:sz w:val="19"/>
          <w:szCs w:val="19"/>
        </w:rPr>
        <w:t>到</w:t>
      </w:r>
      <w:r>
        <w:rPr>
          <w:rFonts w:ascii="新宋体" w:eastAsia="新宋体" w:cs="新宋体"/>
          <w:color w:val="008000"/>
          <w:sz w:val="19"/>
          <w:szCs w:val="19"/>
        </w:rPr>
        <w:t>End</w:t>
      </w:r>
      <w:r>
        <w:rPr>
          <w:rFonts w:ascii="新宋体" w:eastAsia="新宋体" w:cs="新宋体" w:hint="eastAsia"/>
          <w:color w:val="008000"/>
          <w:sz w:val="19"/>
          <w:szCs w:val="19"/>
        </w:rPr>
        <w:t>最短路径上的</w:t>
      </w:r>
      <w:r>
        <w:rPr>
          <w:rFonts w:ascii="新宋体" w:eastAsia="新宋体" w:cs="新宋体"/>
          <w:color w:val="008000"/>
          <w:sz w:val="19"/>
          <w:szCs w:val="19"/>
        </w:rPr>
        <w:t xml:space="preserve"> *</w:t>
      </w:r>
      <w:r>
        <w:rPr>
          <w:rFonts w:ascii="新宋体" w:eastAsia="新宋体" w:cs="新宋体" w:hint="eastAsia"/>
          <w:color w:val="008000"/>
          <w:sz w:val="19"/>
          <w:szCs w:val="19"/>
        </w:rPr>
        <w:t>路段集合</w:t>
      </w:r>
      <w:r>
        <w:rPr>
          <w:rFonts w:ascii="新宋体" w:eastAsia="新宋体" w:cs="新宋体"/>
          <w:color w:val="008000"/>
          <w:sz w:val="19"/>
          <w:szCs w:val="19"/>
        </w:rPr>
        <w:t>*</w:t>
      </w:r>
    </w:p>
    <w:p w14:paraId="06DF2408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Shortest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End</w:t>
      </w:r>
      <w:r>
        <w:rPr>
          <w:rFonts w:ascii="新宋体" w:eastAsia="新宋体" w:cs="新宋体"/>
          <w:color w:val="000000"/>
          <w:sz w:val="19"/>
          <w:szCs w:val="19"/>
        </w:rPr>
        <w:t xml:space="preserve">); 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最短距离：返回</w:t>
      </w:r>
      <w:r>
        <w:rPr>
          <w:rFonts w:ascii="新宋体" w:eastAsia="新宋体" w:cs="新宋体"/>
          <w:color w:val="008000"/>
          <w:sz w:val="19"/>
          <w:szCs w:val="19"/>
        </w:rPr>
        <w:t>Start</w:t>
      </w:r>
      <w:r>
        <w:rPr>
          <w:rFonts w:ascii="新宋体" w:eastAsia="新宋体" w:cs="新宋体" w:hint="eastAsia"/>
          <w:color w:val="008000"/>
          <w:sz w:val="19"/>
          <w:szCs w:val="19"/>
        </w:rPr>
        <w:t>到</w:t>
      </w:r>
      <w:r>
        <w:rPr>
          <w:rFonts w:ascii="新宋体" w:eastAsia="新宋体" w:cs="新宋体"/>
          <w:color w:val="008000"/>
          <w:sz w:val="19"/>
          <w:szCs w:val="19"/>
        </w:rPr>
        <w:t>End</w:t>
      </w:r>
      <w:r>
        <w:rPr>
          <w:rFonts w:ascii="新宋体" w:eastAsia="新宋体" w:cs="新宋体" w:hint="eastAsia"/>
          <w:color w:val="008000"/>
          <w:sz w:val="19"/>
          <w:szCs w:val="19"/>
        </w:rPr>
        <w:t>最短路径上的</w:t>
      </w:r>
      <w:r>
        <w:rPr>
          <w:rFonts w:ascii="新宋体" w:eastAsia="新宋体" w:cs="新宋体"/>
          <w:color w:val="008000"/>
          <w:sz w:val="19"/>
          <w:szCs w:val="19"/>
        </w:rPr>
        <w:t xml:space="preserve"> *</w:t>
      </w:r>
      <w:r>
        <w:rPr>
          <w:rFonts w:ascii="新宋体" w:eastAsia="新宋体" w:cs="新宋体" w:hint="eastAsia"/>
          <w:color w:val="008000"/>
          <w:sz w:val="19"/>
          <w:szCs w:val="19"/>
        </w:rPr>
        <w:t>最短距离</w:t>
      </w:r>
      <w:r>
        <w:rPr>
          <w:rFonts w:ascii="新宋体" w:eastAsia="新宋体" w:cs="新宋体"/>
          <w:color w:val="008000"/>
          <w:sz w:val="19"/>
          <w:szCs w:val="19"/>
        </w:rPr>
        <w:t>*</w:t>
      </w:r>
    </w:p>
    <w:p w14:paraId="3975FD9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llorNothingAssignm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全有全无交通分配：输入为初始路段流量（索引对应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CLink</w:t>
      </w:r>
      <w:proofErr w:type="spellEnd"/>
      <w:r>
        <w:rPr>
          <w:rFonts w:ascii="新宋体" w:eastAsia="新宋体" w:cs="新宋体" w:hint="eastAsia"/>
          <w:color w:val="008000"/>
          <w:sz w:val="19"/>
          <w:szCs w:val="19"/>
        </w:rPr>
        <w:t>中的</w:t>
      </w:r>
      <w:r>
        <w:rPr>
          <w:rFonts w:ascii="新宋体" w:eastAsia="新宋体" w:cs="新宋体"/>
          <w:color w:val="008000"/>
          <w:sz w:val="19"/>
          <w:szCs w:val="19"/>
        </w:rPr>
        <w:t>ID</w:t>
      </w:r>
      <w:r>
        <w:rPr>
          <w:rFonts w:ascii="新宋体" w:eastAsia="新宋体" w:cs="新宋体" w:hint="eastAsia"/>
          <w:color w:val="008000"/>
          <w:sz w:val="19"/>
          <w:szCs w:val="19"/>
        </w:rPr>
        <w:t>）</w:t>
      </w:r>
    </w:p>
    <w:p w14:paraId="7E8EEDB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FrankWolfeAlgorith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sz w:val="19"/>
          <w:szCs w:val="19"/>
        </w:rPr>
        <w:t>// Frank-Wolfe</w:t>
      </w:r>
      <w:r>
        <w:rPr>
          <w:rFonts w:ascii="新宋体" w:eastAsia="新宋体" w:cs="新宋体" w:hint="eastAsia"/>
          <w:color w:val="008000"/>
          <w:sz w:val="19"/>
          <w:szCs w:val="19"/>
        </w:rPr>
        <w:t>算法</w:t>
      </w:r>
    </w:p>
    <w:p w14:paraId="4C42471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间隙函数</w:t>
      </w:r>
    </w:p>
    <w:p w14:paraId="25AF283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ptimalStepFun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FeasibleDesc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 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最优步长的求根函数的左边</w:t>
      </w:r>
    </w:p>
    <w:p w14:paraId="4BA75392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D3DF6B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7D2E6274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sz w:val="19"/>
          <w:szCs w:val="19"/>
        </w:rPr>
        <w:t>:</w:t>
      </w:r>
    </w:p>
    <w:p w14:paraId="77840123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lin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bool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exists(</w:t>
      </w:r>
      <w:proofErr w:type="gramEnd"/>
      <w:r>
        <w:rPr>
          <w:rFonts w:ascii="新宋体" w:eastAsia="新宋体" w:cs="新宋体"/>
          <w:color w:val="0000FF"/>
          <w:sz w:val="19"/>
          <w:szCs w:val="19"/>
        </w:rPr>
        <w:t>const</w:t>
      </w:r>
      <w:r>
        <w:rPr>
          <w:rFonts w:ascii="新宋体" w:eastAsia="新宋体" w:cs="新宋体"/>
          <w:color w:val="000000"/>
          <w:sz w:val="19"/>
          <w:szCs w:val="19"/>
        </w:rPr>
        <w:t xml:space="preserve"> std::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name</w:t>
      </w:r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</w:p>
    <w:p w14:paraId="1E2C857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D07FEE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ifstrea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f(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name</w:t>
      </w:r>
      <w:r>
        <w:rPr>
          <w:rFonts w:ascii="新宋体" w:eastAsia="新宋体" w:cs="新宋体"/>
          <w:color w:val="000000"/>
          <w:sz w:val="19"/>
          <w:szCs w:val="19"/>
        </w:rPr>
        <w:t>.c_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));</w:t>
      </w:r>
    </w:p>
    <w:p w14:paraId="26CB400F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f.good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>();</w:t>
      </w:r>
    </w:p>
    <w:p w14:paraId="5E654C40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6F2B140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2AD5100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split(</w:t>
      </w:r>
      <w:proofErr w:type="gramEnd"/>
      <w:r>
        <w:rPr>
          <w:rFonts w:ascii="新宋体" w:eastAsia="新宋体" w:cs="新宋体"/>
          <w:color w:val="0000FF"/>
          <w:sz w:val="19"/>
          <w:szCs w:val="19"/>
        </w:rPr>
        <w:t>cons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&amp; </w:t>
      </w:r>
      <w:r>
        <w:rPr>
          <w:rFonts w:ascii="新宋体" w:eastAsia="新宋体" w:cs="新宋体"/>
          <w:color w:val="808080"/>
          <w:sz w:val="19"/>
          <w:szCs w:val="19"/>
        </w:rPr>
        <w:t>str</w:t>
      </w:r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cons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&amp;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eli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</w:p>
    <w:p w14:paraId="2E0946D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4EF77C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>&gt; res;</w:t>
      </w:r>
    </w:p>
    <w:p w14:paraId="61D2E6A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A31515"/>
          <w:sz w:val="19"/>
          <w:szCs w:val="19"/>
        </w:rPr>
        <w:t>"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==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str</w:t>
      </w:r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res;</w:t>
      </w:r>
    </w:p>
    <w:p w14:paraId="72E895C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先将要切割的字符串从</w:t>
      </w:r>
      <w:r>
        <w:rPr>
          <w:rFonts w:ascii="新宋体" w:eastAsia="新宋体" w:cs="新宋体"/>
          <w:color w:val="008000"/>
          <w:sz w:val="19"/>
          <w:szCs w:val="19"/>
        </w:rPr>
        <w:t>string</w:t>
      </w:r>
      <w:r>
        <w:rPr>
          <w:rFonts w:ascii="新宋体" w:eastAsia="新宋体" w:cs="新宋体" w:hint="eastAsia"/>
          <w:color w:val="008000"/>
          <w:sz w:val="19"/>
          <w:szCs w:val="19"/>
        </w:rPr>
        <w:t>类型转换为</w:t>
      </w:r>
      <w:r>
        <w:rPr>
          <w:rFonts w:ascii="新宋体" w:eastAsia="新宋体" w:cs="新宋体"/>
          <w:color w:val="008000"/>
          <w:sz w:val="19"/>
          <w:szCs w:val="19"/>
        </w:rPr>
        <w:t>char*</w:t>
      </w:r>
      <w:r>
        <w:rPr>
          <w:rFonts w:ascii="新宋体" w:eastAsia="新宋体" w:cs="新宋体" w:hint="eastAsia"/>
          <w:color w:val="008000"/>
          <w:sz w:val="19"/>
          <w:szCs w:val="19"/>
        </w:rPr>
        <w:t>类型</w:t>
      </w:r>
      <w:r>
        <w:rPr>
          <w:rFonts w:ascii="新宋体" w:eastAsia="新宋体" w:cs="新宋体"/>
          <w:color w:val="008000"/>
          <w:sz w:val="19"/>
          <w:szCs w:val="19"/>
        </w:rPr>
        <w:t xml:space="preserve">  </w:t>
      </w:r>
    </w:p>
    <w:p w14:paraId="5FC7A53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char</w:t>
      </w:r>
      <w:r>
        <w:rPr>
          <w:rFonts w:ascii="新宋体" w:eastAsia="新宋体" w:cs="新宋体"/>
          <w:color w:val="000000"/>
          <w:sz w:val="19"/>
          <w:szCs w:val="19"/>
        </w:rPr>
        <w:t xml:space="preserve">* strs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char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proofErr w:type="gramStart"/>
      <w:r>
        <w:rPr>
          <w:rFonts w:ascii="新宋体" w:eastAsia="新宋体" w:cs="新宋体"/>
          <w:color w:val="808080"/>
          <w:sz w:val="19"/>
          <w:szCs w:val="19"/>
        </w:rPr>
        <w:t>str</w:t>
      </w:r>
      <w:r>
        <w:rPr>
          <w:rFonts w:ascii="新宋体" w:eastAsia="新宋体" w:cs="新宋体"/>
          <w:color w:val="000000"/>
          <w:sz w:val="19"/>
          <w:szCs w:val="19"/>
        </w:rPr>
        <w:t>.length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() + 1]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不要忘了</w:t>
      </w:r>
      <w:r>
        <w:rPr>
          <w:rFonts w:ascii="新宋体" w:eastAsia="新宋体" w:cs="新宋体"/>
          <w:color w:val="008000"/>
          <w:sz w:val="19"/>
          <w:szCs w:val="19"/>
        </w:rPr>
        <w:t xml:space="preserve">  </w:t>
      </w:r>
    </w:p>
    <w:p w14:paraId="091A6E20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trcpy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strs,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str</w:t>
      </w:r>
      <w:r>
        <w:rPr>
          <w:rFonts w:ascii="新宋体" w:eastAsia="新宋体" w:cs="新宋体"/>
          <w:color w:val="000000"/>
          <w:sz w:val="19"/>
          <w:szCs w:val="19"/>
        </w:rPr>
        <w:t>.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;</w:t>
      </w:r>
    </w:p>
    <w:p w14:paraId="55FF831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4655BFEF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char</w:t>
      </w:r>
      <w:r>
        <w:rPr>
          <w:rFonts w:ascii="新宋体" w:eastAsia="新宋体" w:cs="新宋体"/>
          <w:color w:val="000000"/>
          <w:sz w:val="19"/>
          <w:szCs w:val="19"/>
        </w:rPr>
        <w:t xml:space="preserve">* d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char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proofErr w:type="gramStart"/>
      <w:r>
        <w:rPr>
          <w:rFonts w:ascii="新宋体" w:eastAsia="新宋体" w:cs="新宋体"/>
          <w:color w:val="808080"/>
          <w:sz w:val="19"/>
          <w:szCs w:val="19"/>
        </w:rPr>
        <w:t>delim</w:t>
      </w:r>
      <w:r>
        <w:rPr>
          <w:rFonts w:ascii="新宋体" w:eastAsia="新宋体" w:cs="新宋体"/>
          <w:color w:val="000000"/>
          <w:sz w:val="19"/>
          <w:szCs w:val="19"/>
        </w:rPr>
        <w:t>.length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>() + 1];</w:t>
      </w:r>
    </w:p>
    <w:p w14:paraId="62B109D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trcpy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d,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elim</w:t>
      </w:r>
      <w:r>
        <w:rPr>
          <w:rFonts w:ascii="新宋体" w:eastAsia="新宋体" w:cs="新宋体"/>
          <w:color w:val="000000"/>
          <w:sz w:val="19"/>
          <w:szCs w:val="19"/>
        </w:rPr>
        <w:t>.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;</w:t>
      </w:r>
    </w:p>
    <w:p w14:paraId="3CD36B0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15BDB0E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char</w:t>
      </w:r>
      <w:r>
        <w:rPr>
          <w:rFonts w:ascii="新宋体" w:eastAsia="新宋体" w:cs="新宋体"/>
          <w:color w:val="000000"/>
          <w:sz w:val="19"/>
          <w:szCs w:val="19"/>
        </w:rPr>
        <w:t xml:space="preserve">* p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trto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strs, d);</w:t>
      </w:r>
    </w:p>
    <w:p w14:paraId="2939559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p) </w:t>
      </w:r>
    </w:p>
    <w:p w14:paraId="1794F4A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487B1F2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s = p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分割得到的字符串转换为</w:t>
      </w:r>
      <w:r>
        <w:rPr>
          <w:rFonts w:ascii="新宋体" w:eastAsia="新宋体" w:cs="新宋体"/>
          <w:color w:val="008000"/>
          <w:sz w:val="19"/>
          <w:szCs w:val="19"/>
        </w:rPr>
        <w:t>string</w:t>
      </w:r>
      <w:r>
        <w:rPr>
          <w:rFonts w:ascii="新宋体" w:eastAsia="新宋体" w:cs="新宋体" w:hint="eastAsia"/>
          <w:color w:val="008000"/>
          <w:sz w:val="19"/>
          <w:szCs w:val="19"/>
        </w:rPr>
        <w:t>类型</w:t>
      </w:r>
      <w:r>
        <w:rPr>
          <w:rFonts w:ascii="新宋体" w:eastAsia="新宋体" w:cs="新宋体"/>
          <w:color w:val="008000"/>
          <w:sz w:val="19"/>
          <w:szCs w:val="19"/>
        </w:rPr>
        <w:t xml:space="preserve">  </w:t>
      </w:r>
    </w:p>
    <w:p w14:paraId="366735F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res.push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s)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存入结果数组</w:t>
      </w:r>
      <w:r>
        <w:rPr>
          <w:rFonts w:ascii="新宋体" w:eastAsia="新宋体" w:cs="新宋体"/>
          <w:color w:val="008000"/>
          <w:sz w:val="19"/>
          <w:szCs w:val="19"/>
        </w:rPr>
        <w:t xml:space="preserve">  </w:t>
      </w:r>
    </w:p>
    <w:p w14:paraId="308E4F46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p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trto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6F008A"/>
          <w:sz w:val="19"/>
          <w:szCs w:val="19"/>
        </w:rPr>
        <w:t>NULL</w:t>
      </w:r>
      <w:r>
        <w:rPr>
          <w:rFonts w:ascii="新宋体" w:eastAsia="新宋体" w:cs="新宋体"/>
          <w:color w:val="000000"/>
          <w:sz w:val="19"/>
          <w:szCs w:val="19"/>
        </w:rPr>
        <w:t>, d);</w:t>
      </w:r>
    </w:p>
    <w:p w14:paraId="5E8404A6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09B3347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3AEF8840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res;</w:t>
      </w:r>
    </w:p>
    <w:p w14:paraId="124AD7B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C435B5B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;</w:t>
      </w:r>
    </w:p>
    <w:p w14:paraId="1F1488E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BD8A6D6" w14:textId="77777777" w:rsidR="00427939" w:rsidRDefault="00427939">
      <w:pPr>
        <w:sectPr w:rsidR="00427939" w:rsidSect="006D15A4"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5DDE276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lastRenderedPageBreak/>
        <w:t>#pragma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once</w:t>
      </w:r>
    </w:p>
    <w:p w14:paraId="2E9ABE83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A31515"/>
          <w:sz w:val="19"/>
          <w:szCs w:val="19"/>
        </w:rPr>
        <w:t>&lt;vector&gt;</w:t>
      </w:r>
    </w:p>
    <w:p w14:paraId="018B797E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us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sz w:val="19"/>
          <w:szCs w:val="19"/>
        </w:rPr>
        <w:t xml:space="preserve"> std;</w:t>
      </w:r>
    </w:p>
    <w:p w14:paraId="5EC0785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18D589D6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class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</w:p>
    <w:p w14:paraId="531588B8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7C2ADA9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public</w:t>
      </w:r>
      <w:r>
        <w:rPr>
          <w:rFonts w:ascii="新宋体" w:eastAsia="新宋体" w:cs="新宋体"/>
          <w:color w:val="000000"/>
          <w:sz w:val="19"/>
          <w:szCs w:val="19"/>
        </w:rPr>
        <w:t>:</w:t>
      </w:r>
    </w:p>
    <w:p w14:paraId="13112508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ID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节点的编号，从零开始编号</w:t>
      </w:r>
    </w:p>
    <w:p w14:paraId="13C66AB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sitionX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节点的</w:t>
      </w:r>
      <w:r>
        <w:rPr>
          <w:rFonts w:ascii="新宋体" w:eastAsia="新宋体" w:cs="新宋体"/>
          <w:color w:val="008000"/>
          <w:sz w:val="19"/>
          <w:szCs w:val="19"/>
        </w:rPr>
        <w:t>X</w:t>
      </w:r>
      <w:r>
        <w:rPr>
          <w:rFonts w:ascii="新宋体" w:eastAsia="新宋体" w:cs="新宋体" w:hint="eastAsia"/>
          <w:color w:val="008000"/>
          <w:sz w:val="19"/>
          <w:szCs w:val="19"/>
        </w:rPr>
        <w:t>坐标</w:t>
      </w:r>
    </w:p>
    <w:p w14:paraId="3DF8BAE8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sitionY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节点的</w:t>
      </w:r>
      <w:r>
        <w:rPr>
          <w:rFonts w:ascii="新宋体" w:eastAsia="新宋体" w:cs="新宋体"/>
          <w:color w:val="008000"/>
          <w:sz w:val="19"/>
          <w:szCs w:val="19"/>
        </w:rPr>
        <w:t>Y</w:t>
      </w:r>
      <w:r>
        <w:rPr>
          <w:rFonts w:ascii="新宋体" w:eastAsia="新宋体" w:cs="新宋体" w:hint="eastAsia"/>
          <w:color w:val="008000"/>
          <w:sz w:val="19"/>
          <w:szCs w:val="19"/>
        </w:rPr>
        <w:t>坐标</w:t>
      </w:r>
    </w:p>
    <w:p w14:paraId="0A273A9D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rigin_I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-1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节点对应的起点编号，</w:t>
      </w:r>
      <w:r>
        <w:rPr>
          <w:rFonts w:ascii="新宋体" w:eastAsia="新宋体" w:cs="新宋体"/>
          <w:color w:val="008000"/>
          <w:sz w:val="19"/>
          <w:szCs w:val="19"/>
        </w:rPr>
        <w:t>-1</w:t>
      </w:r>
      <w:r>
        <w:rPr>
          <w:rFonts w:ascii="新宋体" w:eastAsia="新宋体" w:cs="新宋体" w:hint="eastAsia"/>
          <w:color w:val="008000"/>
          <w:sz w:val="19"/>
          <w:szCs w:val="19"/>
        </w:rPr>
        <w:t>表示不是起点</w:t>
      </w:r>
    </w:p>
    <w:p w14:paraId="1E0054D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ncoming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进入节点的路段编号集合</w:t>
      </w:r>
    </w:p>
    <w:p w14:paraId="0DC320E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utgoing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;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离开节点的路段编号集合</w:t>
      </w:r>
      <w:r>
        <w:rPr>
          <w:rFonts w:ascii="新宋体" w:eastAsia="新宋体" w:cs="新宋体"/>
          <w:color w:val="008000"/>
          <w:sz w:val="19"/>
          <w:szCs w:val="19"/>
        </w:rPr>
        <w:t xml:space="preserve"> </w:t>
      </w:r>
    </w:p>
    <w:p w14:paraId="11D24099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;</w:t>
      </w:r>
    </w:p>
    <w:p w14:paraId="4A04D8AA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43400E7" w14:textId="77777777" w:rsidR="00427939" w:rsidRDefault="00427939">
      <w:pPr>
        <w:sectPr w:rsidR="00427939" w:rsidSect="006D15A4"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06C283A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lastRenderedPageBreak/>
        <w:t>#pragma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once</w:t>
      </w:r>
    </w:p>
    <w:p w14:paraId="6F40699D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CNode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"</w:t>
      </w:r>
    </w:p>
    <w:p w14:paraId="152099B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A31515"/>
          <w:sz w:val="19"/>
          <w:szCs w:val="19"/>
        </w:rPr>
        <w:t>&lt;vector&gt;</w:t>
      </w:r>
    </w:p>
    <w:p w14:paraId="1EB671C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us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sz w:val="19"/>
          <w:szCs w:val="19"/>
        </w:rPr>
        <w:t xml:space="preserve"> std;</w:t>
      </w:r>
    </w:p>
    <w:p w14:paraId="5837A6C6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A05DEB5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class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Origin</w:t>
      </w:r>
      <w:proofErr w:type="spellEnd"/>
    </w:p>
    <w:p w14:paraId="7E3DAB5A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1EE3A79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public</w:t>
      </w:r>
      <w:r>
        <w:rPr>
          <w:rFonts w:ascii="新宋体" w:eastAsia="新宋体" w:cs="新宋体"/>
          <w:color w:val="000000"/>
          <w:sz w:val="19"/>
          <w:szCs w:val="19"/>
        </w:rPr>
        <w:t>:</w:t>
      </w:r>
    </w:p>
    <w:p w14:paraId="1EA10421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ID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起点的编号，从零开始编号</w:t>
      </w:r>
    </w:p>
    <w:p w14:paraId="22282947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起点对应的节点</w:t>
      </w:r>
    </w:p>
    <w:p w14:paraId="79C4409D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 OD</w:t>
      </w:r>
      <w:r>
        <w:rPr>
          <w:rFonts w:ascii="新宋体" w:eastAsia="新宋体" w:cs="新宋体" w:hint="eastAsia"/>
          <w:color w:val="008000"/>
          <w:sz w:val="19"/>
          <w:szCs w:val="19"/>
        </w:rPr>
        <w:t>对，只记录有需求的</w:t>
      </w:r>
      <w:r>
        <w:rPr>
          <w:rFonts w:ascii="新宋体" w:eastAsia="新宋体" w:cs="新宋体"/>
          <w:color w:val="008000"/>
          <w:sz w:val="19"/>
          <w:szCs w:val="19"/>
        </w:rPr>
        <w:t>OD</w:t>
      </w:r>
    </w:p>
    <w:p w14:paraId="78EFAD3C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DDeman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>// OD</w:t>
      </w:r>
      <w:r>
        <w:rPr>
          <w:rFonts w:ascii="新宋体" w:eastAsia="新宋体" w:cs="新宋体" w:hint="eastAsia"/>
          <w:color w:val="008000"/>
          <w:sz w:val="19"/>
          <w:szCs w:val="19"/>
        </w:rPr>
        <w:t>需求，只记录有需求的</w:t>
      </w:r>
      <w:r>
        <w:rPr>
          <w:rFonts w:ascii="新宋体" w:eastAsia="新宋体" w:cs="新宋体"/>
          <w:color w:val="008000"/>
          <w:sz w:val="19"/>
          <w:szCs w:val="19"/>
        </w:rPr>
        <w:t>OD</w:t>
      </w:r>
    </w:p>
    <w:p w14:paraId="1DD5CDB6" w14:textId="343072ED" w:rsidR="00CD1D50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;</w:t>
      </w:r>
      <w:r w:rsidR="00CD1D50">
        <w:rPr>
          <w:rFonts w:ascii="新宋体" w:eastAsia="新宋体" w:cs="新宋体"/>
          <w:color w:val="000000"/>
          <w:sz w:val="19"/>
          <w:szCs w:val="19"/>
        </w:rPr>
        <w:br w:type="page"/>
      </w:r>
    </w:p>
    <w:p w14:paraId="41B5CABF" w14:textId="77777777" w:rsidR="00427939" w:rsidRDefault="00427939" w:rsidP="00427939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D18E30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CNetwork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"</w:t>
      </w:r>
    </w:p>
    <w:p w14:paraId="6ECA5BA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A31515"/>
          <w:sz w:val="19"/>
          <w:szCs w:val="19"/>
        </w:rPr>
        <w:t>&lt;iostream&gt;</w:t>
      </w:r>
    </w:p>
    <w:p w14:paraId="642B2D3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&lt;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fstream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&gt;</w:t>
      </w:r>
    </w:p>
    <w:p w14:paraId="6773B56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A31515"/>
          <w:sz w:val="19"/>
          <w:szCs w:val="19"/>
        </w:rPr>
        <w:t>&lt;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math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&gt;</w:t>
      </w:r>
    </w:p>
    <w:p w14:paraId="5D0349B8" w14:textId="6725141D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us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sz w:val="19"/>
          <w:szCs w:val="19"/>
        </w:rPr>
        <w:t xml:space="preserve"> std;</w:t>
      </w:r>
    </w:p>
    <w:p w14:paraId="148177C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2300A1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Read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</w:p>
    <w:p w14:paraId="6800AE1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7D235AA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ifstrea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in(</w:t>
      </w:r>
      <w:proofErr w:type="spellStart"/>
      <w:proofErr w:type="gramEnd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ifstream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 xml:space="preserve"> </w:t>
      </w:r>
      <w:r>
        <w:rPr>
          <w:rFonts w:ascii="新宋体" w:eastAsia="新宋体" w:cs="新宋体" w:hint="eastAsia"/>
          <w:color w:val="008000"/>
          <w:sz w:val="19"/>
          <w:szCs w:val="19"/>
        </w:rPr>
        <w:t>读文件</w:t>
      </w:r>
      <w:r>
        <w:rPr>
          <w:rFonts w:ascii="新宋体" w:eastAsia="新宋体" w:cs="新宋体"/>
          <w:color w:val="008000"/>
          <w:sz w:val="19"/>
          <w:szCs w:val="19"/>
        </w:rPr>
        <w:t xml:space="preserve"> in() </w:t>
      </w:r>
      <w:r>
        <w:rPr>
          <w:rFonts w:ascii="新宋体" w:eastAsia="新宋体" w:cs="新宋体" w:hint="eastAsia"/>
          <w:color w:val="008000"/>
          <w:sz w:val="19"/>
          <w:szCs w:val="19"/>
        </w:rPr>
        <w:t>读文件</w:t>
      </w:r>
    </w:p>
    <w:p w14:paraId="5058CE1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row;</w:t>
      </w:r>
    </w:p>
    <w:p w14:paraId="5DCE5916" w14:textId="124A6C98" w:rsidR="00CD1D50" w:rsidRDefault="00CD1D50" w:rsidP="00CD1D50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>&gt; Data;</w:t>
      </w:r>
    </w:p>
    <w:p w14:paraId="503C876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.clea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); </w:t>
      </w:r>
      <w:r>
        <w:rPr>
          <w:rFonts w:ascii="新宋体" w:eastAsia="新宋体" w:cs="新宋体"/>
          <w:color w:val="008000"/>
          <w:sz w:val="19"/>
          <w:szCs w:val="19"/>
        </w:rPr>
        <w:t>//node</w:t>
      </w:r>
      <w:r>
        <w:rPr>
          <w:rFonts w:ascii="新宋体" w:eastAsia="新宋体" w:cs="新宋体" w:hint="eastAsia"/>
          <w:color w:val="008000"/>
          <w:sz w:val="19"/>
          <w:szCs w:val="19"/>
        </w:rPr>
        <w:t>集合</w:t>
      </w:r>
      <w:r>
        <w:rPr>
          <w:rFonts w:ascii="新宋体" w:eastAsia="新宋体" w:cs="新宋体"/>
          <w:color w:val="008000"/>
          <w:sz w:val="19"/>
          <w:szCs w:val="19"/>
        </w:rPr>
        <w:t>, vector&lt;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 xml:space="preserve">*&gt;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m_Node</w:t>
      </w:r>
      <w:proofErr w:type="spellEnd"/>
    </w:p>
    <w:p w14:paraId="3D23F95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2820BCB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AF5ABD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in)</w:t>
      </w:r>
    </w:p>
    <w:p w14:paraId="0DCD9F9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470007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lin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in, row))</w:t>
      </w:r>
    </w:p>
    <w:p w14:paraId="77CF30F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629776F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row.empty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()) </w:t>
      </w:r>
      <w:r>
        <w:rPr>
          <w:rFonts w:ascii="新宋体" w:eastAsia="新宋体" w:cs="新宋体"/>
          <w:color w:val="0000FF"/>
          <w:sz w:val="19"/>
          <w:szCs w:val="19"/>
        </w:rPr>
        <w:t>continue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67BB8A6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Data </w:t>
      </w:r>
      <w:r>
        <w:rPr>
          <w:rFonts w:ascii="新宋体" w:eastAsia="新宋体" w:cs="新宋体"/>
          <w:color w:val="008080"/>
          <w:sz w:val="19"/>
          <w:szCs w:val="19"/>
        </w:rPr>
        <w:t>=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split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row, </w:t>
      </w:r>
      <w:r>
        <w:rPr>
          <w:rFonts w:ascii="新宋体" w:eastAsia="新宋体" w:cs="新宋体"/>
          <w:color w:val="A31515"/>
          <w:sz w:val="19"/>
          <w:szCs w:val="19"/>
        </w:rPr>
        <w:t>"\t"</w:t>
      </w:r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20B9F68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1934443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ID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052A707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sitionX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f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1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;</w:t>
      </w:r>
    </w:p>
    <w:p w14:paraId="48284CD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sitionY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f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2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;</w:t>
      </w:r>
    </w:p>
    <w:p w14:paraId="4D18608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3B3C942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.push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1E0D80D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07140FD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27B1A31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in.close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>();</w:t>
      </w:r>
    </w:p>
    <w:p w14:paraId="64CABBB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08F455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else</w:t>
      </w:r>
    </w:p>
    <w:p w14:paraId="23635AB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59B147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 does not exist!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196CDCB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3C4589E" w14:textId="4C34AE87" w:rsidR="00CD1D50" w:rsidRDefault="00CD1D50" w:rsidP="00CD1D50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7993F83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Read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3CA7233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ifstrea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in(</w:t>
      </w:r>
      <w:proofErr w:type="spellStart"/>
      <w:proofErr w:type="gramEnd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72FDB8F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row;</w:t>
      </w:r>
    </w:p>
    <w:p w14:paraId="0AAE7F8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>&gt; Data;</w:t>
      </w:r>
    </w:p>
    <w:p w14:paraId="635E375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307D659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.clea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;</w:t>
      </w:r>
    </w:p>
    <w:p w14:paraId="55AEFDB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35472CB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68C4CC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in)</w:t>
      </w:r>
    </w:p>
    <w:p w14:paraId="4F69C99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8670C7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lin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in, row))</w:t>
      </w:r>
    </w:p>
    <w:p w14:paraId="1455A83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5240DC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row.empty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()) </w:t>
      </w:r>
      <w:r>
        <w:rPr>
          <w:rFonts w:ascii="新宋体" w:eastAsia="新宋体" w:cs="新宋体"/>
          <w:color w:val="0000FF"/>
          <w:sz w:val="19"/>
          <w:szCs w:val="19"/>
        </w:rPr>
        <w:t>continue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331F23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Data </w:t>
      </w:r>
      <w:r>
        <w:rPr>
          <w:rFonts w:ascii="新宋体" w:eastAsia="新宋体" w:cs="新宋体"/>
          <w:color w:val="008080"/>
          <w:sz w:val="19"/>
          <w:szCs w:val="19"/>
        </w:rPr>
        <w:t>=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split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row, </w:t>
      </w:r>
      <w:r>
        <w:rPr>
          <w:rFonts w:ascii="新宋体" w:eastAsia="新宋体" w:cs="新宋体"/>
          <w:color w:val="A31515"/>
          <w:sz w:val="19"/>
          <w:szCs w:val="19"/>
        </w:rPr>
        <w:t>"\t"</w:t>
      </w:r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6E26478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4D91EEB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727EB31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ID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01A8B14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nNodeIndex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0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 - 1;</w:t>
      </w:r>
    </w:p>
    <w:p w14:paraId="3FA5AE7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nNodeIndex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222AB2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utNodeIndex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1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 - 1;</w:t>
      </w:r>
    </w:p>
    <w:p w14:paraId="170CC4A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ut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utNodeIndex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FE0C0B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reeFlow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f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2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;</w:t>
      </w:r>
    </w:p>
    <w:p w14:paraId="4C4EE17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Capacity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f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3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;</w:t>
      </w:r>
    </w:p>
    <w:p w14:paraId="092D2F3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utgoingLink.push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);</w:t>
      </w:r>
    </w:p>
    <w:p w14:paraId="2577EF7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ut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ncomingLink.push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);</w:t>
      </w:r>
    </w:p>
    <w:p w14:paraId="0529CC4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2F8F37F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24627C4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.push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7145CA0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1D64C83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3E618CB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in.close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>();</w:t>
      </w:r>
    </w:p>
    <w:p w14:paraId="3F60452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6B4A195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else</w:t>
      </w:r>
    </w:p>
    <w:p w14:paraId="14BA606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4D11A5A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 does not exist!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90C43F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20663F7B" w14:textId="45DDB017" w:rsidR="00CD1D50" w:rsidRDefault="00CD1D50" w:rsidP="00CD1D50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4A7C1BF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ReadODpair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164A594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ifstrea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in(</w:t>
      </w:r>
      <w:proofErr w:type="spellStart"/>
      <w:proofErr w:type="gramEnd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3D4FE49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row;</w:t>
      </w:r>
    </w:p>
    <w:p w14:paraId="3D02437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2B91AF"/>
          <w:sz w:val="19"/>
          <w:szCs w:val="19"/>
        </w:rPr>
        <w:t>string</w:t>
      </w:r>
      <w:r>
        <w:rPr>
          <w:rFonts w:ascii="新宋体" w:eastAsia="新宋体" w:cs="新宋体"/>
          <w:color w:val="000000"/>
          <w:sz w:val="19"/>
          <w:szCs w:val="19"/>
        </w:rPr>
        <w:t>&gt; Data;</w:t>
      </w:r>
    </w:p>
    <w:p w14:paraId="1AE3CDD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305C196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.clea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;</w:t>
      </w:r>
    </w:p>
    <w:p w14:paraId="58485B8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6AEBA68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6D605F2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252E905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in)</w:t>
      </w:r>
    </w:p>
    <w:p w14:paraId="06633BB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7F759A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lin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in, row))</w:t>
      </w:r>
    </w:p>
    <w:p w14:paraId="5736A0D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65C58E7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row.empty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()) </w:t>
      </w:r>
      <w:r>
        <w:rPr>
          <w:rFonts w:ascii="新宋体" w:eastAsia="新宋体" w:cs="新宋体"/>
          <w:color w:val="0000FF"/>
          <w:sz w:val="19"/>
          <w:szCs w:val="19"/>
        </w:rPr>
        <w:t>continue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66F7E2D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Data </w:t>
      </w:r>
      <w:r>
        <w:rPr>
          <w:rFonts w:ascii="新宋体" w:eastAsia="新宋体" w:cs="新宋体"/>
          <w:color w:val="008080"/>
          <w:sz w:val="19"/>
          <w:szCs w:val="19"/>
        </w:rPr>
        <w:t>=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split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row, </w:t>
      </w:r>
      <w:r>
        <w:rPr>
          <w:rFonts w:ascii="新宋体" w:eastAsia="新宋体" w:cs="新宋体"/>
          <w:color w:val="A31515"/>
          <w:sz w:val="19"/>
          <w:szCs w:val="19"/>
        </w:rPr>
        <w:t>"\t"</w:t>
      </w:r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4EC744D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 xml:space="preserve">= 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ato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0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 - 1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DA92FB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rigin_I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= -1)</w:t>
      </w:r>
    </w:p>
    <w:p w14:paraId="6E996FF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0F69AF8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647E87B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65290C2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ID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.siz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;</w:t>
      </w:r>
    </w:p>
    <w:p w14:paraId="72C45FD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 xml:space="preserve">= 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ato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0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 - 1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729D272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rigin_I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;</w:t>
      </w:r>
    </w:p>
    <w:p w14:paraId="11F4B73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.push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7424EEE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47ECEEE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else</w:t>
      </w:r>
    </w:p>
    <w:p w14:paraId="6796D52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0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 - 1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rigin_ID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207B6DC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1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 - 1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A2FC29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.push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);</w:t>
      </w:r>
    </w:p>
    <w:p w14:paraId="5547E28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DDemand.push_bac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tof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Data</w:t>
      </w:r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2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.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_st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));</w:t>
      </w:r>
    </w:p>
    <w:p w14:paraId="41CA5B8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0B2698B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2BCBD2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in.close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>();</w:t>
      </w:r>
    </w:p>
    <w:p w14:paraId="7DB16ED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1AF6EB2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else</w:t>
      </w:r>
    </w:p>
    <w:p w14:paraId="0DA7188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5E65783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Data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 does not exist!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75C2C40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6E968F15" w14:textId="5B3C4BBD" w:rsidR="00CD1D50" w:rsidRDefault="00CD1D50" w:rsidP="00CD1D50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3C7D45C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GetShortest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End</w:t>
      </w:r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2CEB4C5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59DBBBE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DC39BA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43630C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初始化</w:t>
      </w:r>
    </w:p>
    <w:p w14:paraId="1DF9179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1;</w:t>
      </w:r>
    </w:p>
    <w:p w14:paraId="780B77B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当前最短路</w:t>
      </w:r>
    </w:p>
    <w:p w14:paraId="6AFB87B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前驱节点</w:t>
      </w:r>
    </w:p>
    <w:p w14:paraId="4E93073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  <w:r>
        <w:rPr>
          <w:rFonts w:ascii="新宋体" w:eastAsia="新宋体" w:cs="新宋体"/>
          <w:color w:val="008000"/>
          <w:sz w:val="19"/>
          <w:szCs w:val="19"/>
        </w:rPr>
        <w:t>/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>/</w:t>
      </w:r>
      <w:r>
        <w:rPr>
          <w:rFonts w:ascii="新宋体" w:eastAsia="新宋体" w:cs="新宋体" w:hint="eastAsia"/>
          <w:color w:val="008000"/>
          <w:sz w:val="19"/>
          <w:szCs w:val="19"/>
        </w:rPr>
        <w:t>队列，循环使用</w:t>
      </w:r>
    </w:p>
    <w:p w14:paraId="7989CE8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in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bool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是否在队列中</w:t>
      </w:r>
    </w:p>
    <w:p w14:paraId="36C51EA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scanStatu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bool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4335F88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88D648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node = 0; node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node++)</w:t>
      </w:r>
    </w:p>
    <w:p w14:paraId="3355B1E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7996F39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node] = -1;</w:t>
      </w:r>
    </w:p>
    <w:p w14:paraId="2F0BA75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node] =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numeric_limit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&gt;::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max();</w:t>
      </w:r>
    </w:p>
    <w:p w14:paraId="6D1EC8E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in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node] = </w:t>
      </w:r>
      <w:r>
        <w:rPr>
          <w:rFonts w:ascii="新宋体" w:eastAsia="新宋体" w:cs="新宋体"/>
          <w:color w:val="0000FF"/>
          <w:sz w:val="19"/>
          <w:szCs w:val="19"/>
        </w:rPr>
        <w:t>false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10F51F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3C936B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>] = 0;</w:t>
      </w:r>
    </w:p>
    <w:p w14:paraId="6945FD1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0] = </w:t>
      </w:r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D0AAAE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5D4A3F9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开始</w:t>
      </w:r>
      <w:r>
        <w:rPr>
          <w:rFonts w:ascii="新宋体" w:eastAsia="新宋体" w:cs="新宋体"/>
          <w:color w:val="008000"/>
          <w:sz w:val="19"/>
          <w:szCs w:val="19"/>
        </w:rPr>
        <w:t>while</w:t>
      </w:r>
      <w:r>
        <w:rPr>
          <w:rFonts w:ascii="新宋体" w:eastAsia="新宋体" w:cs="新宋体" w:hint="eastAsia"/>
          <w:color w:val="008000"/>
          <w:sz w:val="19"/>
          <w:szCs w:val="19"/>
        </w:rPr>
        <w:t>循环</w:t>
      </w:r>
    </w:p>
    <w:p w14:paraId="0475A8F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!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30DFFF4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1C50D75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gt;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6462770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307C3D0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293D087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257A5A1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index = 0; index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utgoingLink.siz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; index++)</w:t>
      </w:r>
    </w:p>
    <w:p w14:paraId="61DE887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126C10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utgoing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index</w:t>
      </w:r>
      <w:r>
        <w:rPr>
          <w:rFonts w:ascii="新宋体" w:eastAsia="新宋体" w:cs="新宋体"/>
          <w:color w:val="008080"/>
          <w:sz w:val="19"/>
          <w:szCs w:val="19"/>
        </w:rPr>
        <w:t>]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6C739E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j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ut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;</w:t>
      </w:r>
    </w:p>
    <w:p w14:paraId="1405140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value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21DE4AD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 + value)</w:t>
      </w:r>
    </w:p>
    <w:p w14:paraId="67E96B4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00C5487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 + value;</w:t>
      </w:r>
    </w:p>
    <w:p w14:paraId="2B7A475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0D0E9D7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添加到队列尾部</w:t>
      </w:r>
    </w:p>
    <w:p w14:paraId="04BC5FB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gt;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49B10AD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 = j;</w:t>
      </w:r>
    </w:p>
    <w:p w14:paraId="27F9DF5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37FAE1A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scanStatu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= </w:t>
      </w:r>
      <w:r>
        <w:rPr>
          <w:rFonts w:ascii="新宋体" w:eastAsia="新宋体" w:cs="新宋体"/>
          <w:color w:val="0000FF"/>
          <w:sz w:val="19"/>
          <w:szCs w:val="19"/>
        </w:rPr>
        <w:t>true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2EB0A37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497B91C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249443B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66F6240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返回最短路径集合</w:t>
      </w:r>
    </w:p>
    <w:p w14:paraId="0BD055D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_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279EF4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808080"/>
          <w:sz w:val="19"/>
          <w:szCs w:val="19"/>
        </w:rPr>
        <w:t>End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2ADD25E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; ;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 )</w:t>
      </w:r>
    </w:p>
    <w:p w14:paraId="0104B23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C36B06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4919CB3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7D94D42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link = 0; link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link++)</w:t>
      </w:r>
    </w:p>
    <w:p w14:paraId="519AD67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C239E2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D780E9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) &amp;&amp;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ut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))</w:t>
      </w:r>
    </w:p>
    <w:p w14:paraId="41D4CCC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1BC1269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_Link.inser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_Link.be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), 1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);</w:t>
      </w:r>
    </w:p>
    <w:p w14:paraId="5BF34EF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202861B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4838C3F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44C23CC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6AA1C58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int_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= </w:t>
      </w:r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  <w:r>
        <w:rPr>
          <w:rFonts w:ascii="新宋体" w:eastAsia="新宋体" w:cs="新宋体"/>
          <w:color w:val="0000FF"/>
          <w:sz w:val="19"/>
          <w:szCs w:val="19"/>
        </w:rPr>
        <w:t>break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B22B65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DB9DE3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3E8F40D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18B870C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proofErr w:type="gramStart"/>
      <w:r>
        <w:rPr>
          <w:rFonts w:ascii="新宋体" w:eastAsia="新宋体" w:cs="新宋体"/>
          <w:color w:val="008000"/>
          <w:sz w:val="19"/>
          <w:szCs w:val="19"/>
        </w:rPr>
        <w:t>delete[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 xml:space="preserve">]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>;</w:t>
      </w:r>
    </w:p>
    <w:p w14:paraId="76CB138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proofErr w:type="gramStart"/>
      <w:r>
        <w:rPr>
          <w:rFonts w:ascii="新宋体" w:eastAsia="新宋体" w:cs="新宋体"/>
          <w:color w:val="008000"/>
          <w:sz w:val="19"/>
          <w:szCs w:val="19"/>
        </w:rPr>
        <w:t>delete[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 xml:space="preserve">]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binCheckList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>;</w:t>
      </w:r>
    </w:p>
    <w:p w14:paraId="67B8F35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proofErr w:type="gramStart"/>
      <w:r>
        <w:rPr>
          <w:rFonts w:ascii="新宋体" w:eastAsia="新宋体" w:cs="新宋体"/>
          <w:color w:val="008000"/>
          <w:sz w:val="19"/>
          <w:szCs w:val="19"/>
        </w:rPr>
        <w:t>delete[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 xml:space="preserve">]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bscanStatus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>;</w:t>
      </w:r>
    </w:p>
    <w:p w14:paraId="3D5C2D9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144DE3A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_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0B2369C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689E485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1B4A294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proofErr w:type="gramStart"/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GetShortest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sz w:val="19"/>
          <w:szCs w:val="19"/>
        </w:rPr>
        <w:t>End</w:t>
      </w:r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071DF29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22F153D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1F2B358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7B159A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初始化</w:t>
      </w:r>
    </w:p>
    <w:p w14:paraId="49C84A4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1;</w:t>
      </w:r>
    </w:p>
    <w:p w14:paraId="23D783D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当前最短路</w:t>
      </w:r>
    </w:p>
    <w:p w14:paraId="1DEA232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前驱节点</w:t>
      </w:r>
    </w:p>
    <w:p w14:paraId="3A536AA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  <w:r>
        <w:rPr>
          <w:rFonts w:ascii="新宋体" w:eastAsia="新宋体" w:cs="新宋体"/>
          <w:color w:val="008000"/>
          <w:sz w:val="19"/>
          <w:szCs w:val="19"/>
        </w:rPr>
        <w:t>/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>/</w:t>
      </w:r>
      <w:r>
        <w:rPr>
          <w:rFonts w:ascii="新宋体" w:eastAsia="新宋体" w:cs="新宋体" w:hint="eastAsia"/>
          <w:color w:val="008000"/>
          <w:sz w:val="19"/>
          <w:szCs w:val="19"/>
        </w:rPr>
        <w:t>队列，循环使用</w:t>
      </w:r>
    </w:p>
    <w:p w14:paraId="2D2F808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in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bool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; </w:t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是否在队列中</w:t>
      </w:r>
    </w:p>
    <w:p w14:paraId="1263930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scanStatu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bool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110CBD1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30BF597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node = 0; node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node++)</w:t>
      </w:r>
    </w:p>
    <w:p w14:paraId="37D763C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5D1C6CD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node] = -1;</w:t>
      </w:r>
    </w:p>
    <w:p w14:paraId="268844E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node] =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numeric_limit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&gt;::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max();</w:t>
      </w:r>
    </w:p>
    <w:p w14:paraId="54C73E3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in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node] = </w:t>
      </w:r>
      <w:r>
        <w:rPr>
          <w:rFonts w:ascii="新宋体" w:eastAsia="新宋体" w:cs="新宋体"/>
          <w:color w:val="0000FF"/>
          <w:sz w:val="19"/>
          <w:szCs w:val="19"/>
        </w:rPr>
        <w:t>false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7AAB5D1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ab/>
        <w:t>}</w:t>
      </w:r>
    </w:p>
    <w:p w14:paraId="1B1FE8C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>] = 0;</w:t>
      </w:r>
    </w:p>
    <w:p w14:paraId="323283B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0] = </w:t>
      </w:r>
      <w:r>
        <w:rPr>
          <w:rFonts w:ascii="新宋体" w:eastAsia="新宋体" w:cs="新宋体"/>
          <w:color w:val="808080"/>
          <w:sz w:val="19"/>
          <w:szCs w:val="19"/>
        </w:rPr>
        <w:t>Start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6F3163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46A8DC1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sz w:val="19"/>
          <w:szCs w:val="19"/>
        </w:rPr>
        <w:t>开始</w:t>
      </w:r>
      <w:r>
        <w:rPr>
          <w:rFonts w:ascii="新宋体" w:eastAsia="新宋体" w:cs="新宋体"/>
          <w:color w:val="008000"/>
          <w:sz w:val="19"/>
          <w:szCs w:val="19"/>
        </w:rPr>
        <w:t>while</w:t>
      </w:r>
      <w:r>
        <w:rPr>
          <w:rFonts w:ascii="新宋体" w:eastAsia="新宋体" w:cs="新宋体" w:hint="eastAsia"/>
          <w:color w:val="008000"/>
          <w:sz w:val="19"/>
          <w:szCs w:val="19"/>
        </w:rPr>
        <w:t>循环</w:t>
      </w:r>
    </w:p>
    <w:p w14:paraId="570FD4C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!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1562337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735CB13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gt;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4607A78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2EB1EAF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tart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7A8EC25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1C1820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index = 0; index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utgoingLink.siz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; index++)</w:t>
      </w:r>
    </w:p>
    <w:p w14:paraId="07A72AD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322D56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utgoing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index</w:t>
      </w:r>
      <w:r>
        <w:rPr>
          <w:rFonts w:ascii="新宋体" w:eastAsia="新宋体" w:cs="新宋体"/>
          <w:color w:val="008080"/>
          <w:sz w:val="19"/>
          <w:szCs w:val="19"/>
        </w:rPr>
        <w:t>]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A61370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j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ut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ID;</w:t>
      </w:r>
    </w:p>
    <w:p w14:paraId="5E887E8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value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56BC8D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 + value)</w:t>
      </w:r>
    </w:p>
    <w:p w14:paraId="0305470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7C82F71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 + value;</w:t>
      </w:r>
    </w:p>
    <w:p w14:paraId="474D160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Par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7351F23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添加到队列尾部</w:t>
      </w:r>
    </w:p>
    <w:p w14:paraId="29C5F74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gt;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</w:t>
      </w:r>
    </w:p>
    <w:p w14:paraId="2AAB595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heckLi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 = j;</w:t>
      </w:r>
    </w:p>
    <w:p w14:paraId="0A8F71E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posi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++;</w:t>
      </w:r>
    </w:p>
    <w:p w14:paraId="3C11FBE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bscanStatu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j] = </w:t>
      </w:r>
      <w:r>
        <w:rPr>
          <w:rFonts w:ascii="新宋体" w:eastAsia="新宋体" w:cs="新宋体"/>
          <w:color w:val="0000FF"/>
          <w:sz w:val="19"/>
          <w:szCs w:val="19"/>
        </w:rPr>
        <w:t>true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18F94A8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2EACB15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321C85C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0B4563C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返回最短路距离</w:t>
      </w:r>
    </w:p>
    <w:p w14:paraId="0011E1D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ShortestPath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808080"/>
          <w:sz w:val="19"/>
          <w:szCs w:val="19"/>
        </w:rPr>
        <w:t>End</w:t>
      </w:r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491214C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55B3F30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7380429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AllorNothingAssignm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1A887BC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AN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.siz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)]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全有全无路段流量</w:t>
      </w:r>
    </w:p>
    <w:p w14:paraId="0100FC6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/>
          <w:color w:val="008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>;</w:t>
      </w:r>
    </w:p>
    <w:p w14:paraId="1DE09C7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8000"/>
          <w:sz w:val="19"/>
          <w:szCs w:val="19"/>
        </w:rPr>
        <w:t>//</w:t>
      </w:r>
      <w:r>
        <w:rPr>
          <w:rFonts w:ascii="新宋体" w:eastAsia="新宋体" w:cs="新宋体"/>
          <w:color w:val="008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COrigin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pOrinin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>;</w:t>
      </w:r>
    </w:p>
    <w:p w14:paraId="4CE05EC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link = 0; link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link++)</w:t>
      </w:r>
    </w:p>
    <w:p w14:paraId="56A09E7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6AEC3D2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路段走行时间</w:t>
      </w:r>
    </w:p>
    <w:p w14:paraId="03F3000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reeFlow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(1 +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 xml:space="preserve">-&gt;Alpha *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pow(</w:t>
      </w:r>
      <w:proofErr w:type="spellStart"/>
      <w:proofErr w:type="gramEnd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/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 xml:space="preserve">-&gt;Capacity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Power));</w:t>
      </w:r>
    </w:p>
    <w:p w14:paraId="1C54AD9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初始化全有全无路段流量</w:t>
      </w:r>
    </w:p>
    <w:p w14:paraId="7794314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AN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link] = 0;</w:t>
      </w:r>
    </w:p>
    <w:p w14:paraId="0B3440B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6EA2D1E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origin = 0; origin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origin++)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遍历</w:t>
      </w:r>
      <w:r>
        <w:rPr>
          <w:rFonts w:ascii="新宋体" w:eastAsia="新宋体" w:cs="新宋体"/>
          <w:color w:val="008000"/>
          <w:sz w:val="19"/>
          <w:szCs w:val="19"/>
        </w:rPr>
        <w:t>O</w:t>
      </w:r>
      <w:r>
        <w:rPr>
          <w:rFonts w:ascii="新宋体" w:eastAsia="新宋体" w:cs="新宋体" w:hint="eastAsia"/>
          <w:color w:val="008000"/>
          <w:sz w:val="19"/>
          <w:szCs w:val="19"/>
        </w:rPr>
        <w:t>的循环</w:t>
      </w:r>
    </w:p>
    <w:p w14:paraId="775B00E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793D84B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origin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ID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任意一个</w:t>
      </w:r>
      <w:r>
        <w:rPr>
          <w:rFonts w:ascii="新宋体" w:eastAsia="新宋体" w:cs="新宋体"/>
          <w:color w:val="008000"/>
          <w:sz w:val="19"/>
          <w:szCs w:val="19"/>
        </w:rPr>
        <w:t>O</w:t>
      </w:r>
      <w:r>
        <w:rPr>
          <w:rFonts w:ascii="新宋体" w:eastAsia="新宋体" w:cs="新宋体" w:hint="eastAsia"/>
          <w:color w:val="008000"/>
          <w:sz w:val="19"/>
          <w:szCs w:val="19"/>
        </w:rPr>
        <w:t>的编号</w:t>
      </w:r>
    </w:p>
    <w:p w14:paraId="481842C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origin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.siz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)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++)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遍历</w:t>
      </w:r>
      <w:r>
        <w:rPr>
          <w:rFonts w:ascii="新宋体" w:eastAsia="新宋体" w:cs="新宋体"/>
          <w:color w:val="008000"/>
          <w:sz w:val="19"/>
          <w:szCs w:val="19"/>
        </w:rPr>
        <w:t>D</w:t>
      </w:r>
      <w:r>
        <w:rPr>
          <w:rFonts w:ascii="新宋体" w:eastAsia="新宋体" w:cs="新宋体" w:hint="eastAsia"/>
          <w:color w:val="008000"/>
          <w:sz w:val="19"/>
          <w:szCs w:val="19"/>
        </w:rPr>
        <w:t>的循环</w:t>
      </w:r>
    </w:p>
    <w:p w14:paraId="65C5D8D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721C1A6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origin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对应</w:t>
      </w:r>
      <w:r>
        <w:rPr>
          <w:rFonts w:ascii="新宋体" w:eastAsia="新宋体" w:cs="新宋体"/>
          <w:color w:val="008000"/>
          <w:sz w:val="19"/>
          <w:szCs w:val="19"/>
        </w:rPr>
        <w:t>D</w:t>
      </w:r>
      <w:r>
        <w:rPr>
          <w:rFonts w:ascii="新宋体" w:eastAsia="新宋体" w:cs="新宋体" w:hint="eastAsia"/>
          <w:color w:val="008000"/>
          <w:sz w:val="19"/>
          <w:szCs w:val="19"/>
        </w:rPr>
        <w:t>的编号</w:t>
      </w:r>
    </w:p>
    <w:p w14:paraId="3B2CBB2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Demand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origin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DDemand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E149EC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最短路上的路径集合</w:t>
      </w:r>
    </w:p>
    <w:p w14:paraId="381B5F4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2B91A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_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ShortestPath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0D2308B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it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_Link.be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);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 xml:space="preserve">it </w:t>
      </w:r>
      <w:r>
        <w:rPr>
          <w:rFonts w:ascii="新宋体" w:eastAsia="新宋体" w:cs="新宋体"/>
          <w:color w:val="008080"/>
          <w:sz w:val="19"/>
          <w:szCs w:val="19"/>
        </w:rPr>
        <w:t>!</w:t>
      </w:r>
      <w:proofErr w:type="gramEnd"/>
      <w:r>
        <w:rPr>
          <w:rFonts w:ascii="新宋体" w:eastAsia="新宋体" w:cs="新宋体"/>
          <w:color w:val="008080"/>
          <w:sz w:val="19"/>
          <w:szCs w:val="19"/>
        </w:rPr>
        <w:t>=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ShortestPath_Link.en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; it</w:t>
      </w:r>
      <w:r>
        <w:rPr>
          <w:rFonts w:ascii="新宋体" w:eastAsia="新宋体" w:cs="新宋体"/>
          <w:color w:val="008080"/>
          <w:sz w:val="19"/>
          <w:szCs w:val="19"/>
        </w:rPr>
        <w:t>++</w:t>
      </w:r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14128A8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65A524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AN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r>
        <w:rPr>
          <w:rFonts w:ascii="新宋体" w:eastAsia="新宋体" w:cs="新宋体"/>
          <w:color w:val="008080"/>
          <w:sz w:val="19"/>
          <w:szCs w:val="19"/>
        </w:rPr>
        <w:t>*</w:t>
      </w:r>
      <w:r>
        <w:rPr>
          <w:rFonts w:ascii="新宋体" w:eastAsia="新宋体" w:cs="新宋体"/>
          <w:color w:val="000000"/>
          <w:sz w:val="19"/>
          <w:szCs w:val="19"/>
        </w:rPr>
        <w:t>it] += Demand;</w:t>
      </w:r>
    </w:p>
    <w:p w14:paraId="7212A4A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043DCC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67ABCF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3DAFA89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输出全有全无结果</w:t>
      </w:r>
    </w:p>
    <w:p w14:paraId="16E4964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foreach (int index in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ANLinkFlow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 xml:space="preserve">)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Console.WriteLine</w:t>
      </w:r>
      <w:proofErr w:type="spellEnd"/>
      <w:r>
        <w:rPr>
          <w:rFonts w:ascii="新宋体" w:eastAsia="新宋体" w:cs="新宋体"/>
          <w:color w:val="008000"/>
          <w:sz w:val="19"/>
          <w:szCs w:val="19"/>
        </w:rPr>
        <w:t>(index);</w:t>
      </w:r>
    </w:p>
    <w:p w14:paraId="5A661CA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AN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1A66EE7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61ED4B8F" w14:textId="79D822D9" w:rsidR="00CD1D50" w:rsidRDefault="00CD1D50" w:rsidP="00CD1D50"/>
    <w:p w14:paraId="46EF02C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Get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5A4A2BE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6A837C8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14C728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7CD25CB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被减项分母</w:t>
      </w:r>
      <w:r>
        <w:rPr>
          <w:rFonts w:ascii="新宋体" w:eastAsia="新宋体" w:cs="新宋体"/>
          <w:color w:val="008000"/>
          <w:sz w:val="19"/>
          <w:szCs w:val="19"/>
        </w:rPr>
        <w:t xml:space="preserve"> + </w:t>
      </w:r>
      <w:r>
        <w:rPr>
          <w:rFonts w:ascii="新宋体" w:eastAsia="新宋体" w:cs="新宋体" w:hint="eastAsia"/>
          <w:color w:val="008000"/>
          <w:sz w:val="19"/>
          <w:szCs w:val="19"/>
        </w:rPr>
        <w:t>更新路段走行时间（出行费用：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TravelTime</w:t>
      </w:r>
      <w:proofErr w:type="spellEnd"/>
      <w:r>
        <w:rPr>
          <w:rFonts w:ascii="新宋体" w:eastAsia="新宋体" w:cs="新宋体" w:hint="eastAsia"/>
          <w:color w:val="008000"/>
          <w:sz w:val="19"/>
          <w:szCs w:val="19"/>
        </w:rPr>
        <w:t>）</w:t>
      </w:r>
    </w:p>
    <w:p w14:paraId="2D3BB0B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num1 = 0;</w:t>
      </w:r>
    </w:p>
    <w:p w14:paraId="65F8685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link = 0; link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link++)</w:t>
      </w:r>
    </w:p>
    <w:p w14:paraId="05C7294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448806B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176D74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更新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TravelTime</w:t>
      </w:r>
      <w:proofErr w:type="spellEnd"/>
    </w:p>
    <w:p w14:paraId="372E749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reeFlow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(1 +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Alpha *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pow(</w:t>
      </w:r>
      <w:proofErr w:type="spellStart"/>
      <w:proofErr w:type="gramEnd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/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Capacity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Power));</w:t>
      </w:r>
    </w:p>
    <w:p w14:paraId="0C3CD4D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单一求和项的计算</w:t>
      </w:r>
    </w:p>
    <w:p w14:paraId="14BD6D0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num1 +=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link]);</w:t>
      </w:r>
    </w:p>
    <w:p w14:paraId="494D7550" w14:textId="6954A90B" w:rsidR="00CD1D50" w:rsidRDefault="00CD1D50" w:rsidP="00CD1D50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46A1569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被减项分子</w:t>
      </w:r>
    </w:p>
    <w:p w14:paraId="3684AEE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num2 = 0;</w:t>
      </w:r>
    </w:p>
    <w:p w14:paraId="1B36ED6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origin = 0; origin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origin++)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遍历</w:t>
      </w:r>
      <w:r>
        <w:rPr>
          <w:rFonts w:ascii="新宋体" w:eastAsia="新宋体" w:cs="新宋体"/>
          <w:color w:val="008000"/>
          <w:sz w:val="19"/>
          <w:szCs w:val="19"/>
        </w:rPr>
        <w:t>O</w:t>
      </w:r>
      <w:r>
        <w:rPr>
          <w:rFonts w:ascii="新宋体" w:eastAsia="新宋体" w:cs="新宋体" w:hint="eastAsia"/>
          <w:color w:val="008000"/>
          <w:sz w:val="19"/>
          <w:szCs w:val="19"/>
        </w:rPr>
        <w:t>的循环</w:t>
      </w:r>
    </w:p>
    <w:p w14:paraId="253D2F5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74E615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Origin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origin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4FA2C8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ID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任意一个</w:t>
      </w:r>
      <w:r>
        <w:rPr>
          <w:rFonts w:ascii="新宋体" w:eastAsia="新宋体" w:cs="新宋体"/>
          <w:color w:val="008000"/>
          <w:sz w:val="19"/>
          <w:szCs w:val="19"/>
        </w:rPr>
        <w:t>O</w:t>
      </w:r>
      <w:r>
        <w:rPr>
          <w:rFonts w:ascii="新宋体" w:eastAsia="新宋体" w:cs="新宋体" w:hint="eastAsia"/>
          <w:color w:val="008000"/>
          <w:sz w:val="19"/>
          <w:szCs w:val="19"/>
        </w:rPr>
        <w:t>的编号</w:t>
      </w:r>
    </w:p>
    <w:p w14:paraId="1C8B785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.siz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()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++)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遍历</w:t>
      </w:r>
      <w:r>
        <w:rPr>
          <w:rFonts w:ascii="新宋体" w:eastAsia="新宋体" w:cs="新宋体"/>
          <w:color w:val="008000"/>
          <w:sz w:val="19"/>
          <w:szCs w:val="19"/>
        </w:rPr>
        <w:t>D</w:t>
      </w:r>
      <w:r>
        <w:rPr>
          <w:rFonts w:ascii="新宋体" w:eastAsia="新宋体" w:cs="新宋体" w:hint="eastAsia"/>
          <w:color w:val="008000"/>
          <w:sz w:val="19"/>
          <w:szCs w:val="19"/>
        </w:rPr>
        <w:t>的循环</w:t>
      </w:r>
    </w:p>
    <w:p w14:paraId="2D952D2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4EF2E35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对应</w:t>
      </w:r>
      <w:r>
        <w:rPr>
          <w:rFonts w:ascii="新宋体" w:eastAsia="新宋体" w:cs="新宋体"/>
          <w:color w:val="008000"/>
          <w:sz w:val="19"/>
          <w:szCs w:val="19"/>
        </w:rPr>
        <w:t>D</w:t>
      </w:r>
      <w:r>
        <w:rPr>
          <w:rFonts w:ascii="新宋体" w:eastAsia="新宋体" w:cs="新宋体" w:hint="eastAsia"/>
          <w:color w:val="008000"/>
          <w:sz w:val="19"/>
          <w:szCs w:val="19"/>
        </w:rPr>
        <w:t>的编号</w:t>
      </w:r>
    </w:p>
    <w:p w14:paraId="5707C80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 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单一求和项的计算</w:t>
      </w:r>
    </w:p>
    <w:p w14:paraId="6091D5C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Demand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Origi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DDemand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5C37C0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D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Shortest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Origi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Destination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4779E39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num2 += (Demand 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ODCos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2A1E24C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6174B95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5F7CF9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1EE2E30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间隙函数</w:t>
      </w:r>
    </w:p>
    <w:p w14:paraId="012BD52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1 - num2 / num1;</w:t>
      </w:r>
    </w:p>
    <w:p w14:paraId="099D756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6FE5F0D2" w14:textId="28D41963" w:rsidR="00CD1D50" w:rsidRDefault="00CD1D50" w:rsidP="00CD1D50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>}</w:t>
      </w:r>
    </w:p>
    <w:p w14:paraId="162DD32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OptimalStepFun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FeasibleDesc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7709D0C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E9B9E8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Value = 0;</w:t>
      </w:r>
    </w:p>
    <w:p w14:paraId="431CEC3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link = 0; link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link++)</w:t>
      </w:r>
    </w:p>
    <w:p w14:paraId="479EF80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389D527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Link</w:t>
      </w:r>
      <w:proofErr w:type="spellEnd"/>
      <w:r>
        <w:rPr>
          <w:rFonts w:ascii="新宋体" w:eastAsia="新宋体" w:cs="新宋体"/>
          <w:color w:val="008080"/>
          <w:sz w:val="19"/>
          <w:szCs w:val="19"/>
        </w:rPr>
        <w:t>[</w:t>
      </w:r>
      <w:r>
        <w:rPr>
          <w:rFonts w:ascii="新宋体" w:eastAsia="新宋体" w:cs="新宋体"/>
          <w:color w:val="000000"/>
          <w:sz w:val="19"/>
          <w:szCs w:val="19"/>
        </w:rPr>
        <w:t>link</w:t>
      </w:r>
      <w:r>
        <w:rPr>
          <w:rFonts w:ascii="新宋体" w:eastAsia="新宋体" w:cs="新宋体"/>
          <w:color w:val="008080"/>
          <w:sz w:val="19"/>
          <w:szCs w:val="19"/>
        </w:rPr>
        <w:t>]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0672AFF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para =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+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FeasibleDesc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link];</w:t>
      </w:r>
    </w:p>
    <w:p w14:paraId="78D4C0A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Value += 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FeasibleDesc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link] *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reeFlowTravelTim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(1 +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Alpha *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pow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para /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-&gt;Capacity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-&gt;Power)));</w:t>
      </w:r>
    </w:p>
    <w:p w14:paraId="14EF125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32A0826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return</w:t>
      </w:r>
      <w:r>
        <w:rPr>
          <w:rFonts w:ascii="新宋体" w:eastAsia="新宋体" w:cs="新宋体"/>
          <w:color w:val="000000"/>
          <w:sz w:val="19"/>
          <w:szCs w:val="19"/>
        </w:rPr>
        <w:t xml:space="preserve"> Value;</w:t>
      </w:r>
    </w:p>
    <w:p w14:paraId="6BDEC10E" w14:textId="43757146" w:rsidR="00CD1D50" w:rsidRDefault="00CD1D50" w:rsidP="00CD1D50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4293BF1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proofErr w:type="gramStart"/>
      <w:r>
        <w:rPr>
          <w:rFonts w:ascii="新宋体" w:eastAsia="新宋体" w:cs="新宋体"/>
          <w:color w:val="0000FF"/>
          <w:sz w:val="19"/>
          <w:szCs w:val="19"/>
        </w:rPr>
        <w:t>void</w:t>
      </w:r>
      <w:r>
        <w:rPr>
          <w:rFonts w:ascii="新宋体" w:eastAsia="新宋体" w:cs="新宋体"/>
          <w:color w:val="000000"/>
          <w:sz w:val="19"/>
          <w:szCs w:val="19"/>
        </w:rPr>
        <w:t xml:space="preserve"> 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FrankWolfeAlgorith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</w:t>
      </w:r>
    </w:p>
    <w:p w14:paraId="391611D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1EB7726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初始化：</w:t>
      </w:r>
    </w:p>
    <w:p w14:paraId="7EAD62B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k = 0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迭代次数</w:t>
      </w:r>
    </w:p>
    <w:p w14:paraId="5CB1CDC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2C2FC1A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link = 0; link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link++)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= 0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所有路段流量为</w:t>
      </w:r>
      <w:r>
        <w:rPr>
          <w:rFonts w:ascii="新宋体" w:eastAsia="新宋体" w:cs="新宋体"/>
          <w:color w:val="008000"/>
          <w:sz w:val="19"/>
          <w:szCs w:val="19"/>
        </w:rPr>
        <w:t>0</w:t>
      </w:r>
    </w:p>
    <w:p w14:paraId="3F2406C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llorNothingAssignm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做全有全无分配，得到初始路段流量</w:t>
      </w:r>
    </w:p>
    <w:p w14:paraId="64247FC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674677F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1576136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sz w:val="19"/>
          <w:szCs w:val="19"/>
        </w:rPr>
        <w:t>第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k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sz w:val="19"/>
          <w:szCs w:val="19"/>
        </w:rPr>
        <w:t>次迭代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6DD439B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Gap</w:t>
      </w:r>
      <w:r>
        <w:rPr>
          <w:rFonts w:ascii="新宋体" w:eastAsia="新宋体" w:cs="新宋体" w:hint="eastAsia"/>
          <w:color w:val="A31515"/>
          <w:sz w:val="19"/>
          <w:szCs w:val="19"/>
        </w:rPr>
        <w:t>函数值：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01B77B7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LinkFlow</w:t>
      </w:r>
      <w:proofErr w:type="spellEnd"/>
      <w:r>
        <w:rPr>
          <w:rFonts w:ascii="新宋体" w:eastAsia="新宋体" w:cs="新宋体" w:hint="eastAsia"/>
          <w:color w:val="A31515"/>
          <w:sz w:val="19"/>
          <w:szCs w:val="19"/>
        </w:rPr>
        <w:t>：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7707AD6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++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7C939B2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,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5B46FE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3635BC1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467CDF7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F96E6A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1B1A59A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5CEE00C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ofstrea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output;</w:t>
      </w:r>
    </w:p>
    <w:p w14:paraId="319FE8F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utput.open</w:t>
      </w:r>
      <w:proofErr w:type="spellEnd"/>
      <w:proofErr w:type="gram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A31515"/>
          <w:sz w:val="19"/>
          <w:szCs w:val="19"/>
        </w:rPr>
        <w:t>"Gap.txt"</w:t>
      </w:r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io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out);</w:t>
      </w:r>
    </w:p>
    <w:p w14:paraId="5EB856E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0EB486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开始</w:t>
      </w:r>
      <w:r>
        <w:rPr>
          <w:rFonts w:ascii="新宋体" w:eastAsia="新宋体" w:cs="新宋体"/>
          <w:color w:val="008000"/>
          <w:sz w:val="19"/>
          <w:szCs w:val="19"/>
        </w:rPr>
        <w:t>while</w:t>
      </w:r>
      <w:r>
        <w:rPr>
          <w:rFonts w:ascii="新宋体" w:eastAsia="新宋体" w:cs="新宋体" w:hint="eastAsia"/>
          <w:color w:val="008000"/>
          <w:sz w:val="19"/>
          <w:szCs w:val="19"/>
        </w:rPr>
        <w:t>循环</w:t>
      </w:r>
    </w:p>
    <w:p w14:paraId="3D45080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1C52F83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ax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3609753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3E2253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new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AllorNothingAssignmen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35BA298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41D7567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可行下降方向</w:t>
      </w:r>
    </w:p>
    <w:p w14:paraId="7D1CDED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auto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];</w:t>
      </w:r>
    </w:p>
    <w:p w14:paraId="579D75C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link = 0; link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link++)</w:t>
      </w:r>
    </w:p>
    <w:p w14:paraId="4EBC62C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C26666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new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-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link];</w:t>
      </w:r>
    </w:p>
    <w:p w14:paraId="5834404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6792FE7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D3831A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最优步长（二分法）</w:t>
      </w:r>
    </w:p>
    <w:p w14:paraId="3FD5D67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最优步长</w:t>
      </w:r>
    </w:p>
    <w:p w14:paraId="09927F2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left = 0;</w:t>
      </w:r>
    </w:p>
    <w:p w14:paraId="5425042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right = 1;</w:t>
      </w:r>
    </w:p>
    <w:p w14:paraId="2B1C8E0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mid = 0;</w:t>
      </w:r>
    </w:p>
    <w:p w14:paraId="018272A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lef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ptimalStepFun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left); </w:t>
      </w:r>
      <w:r>
        <w:rPr>
          <w:rFonts w:ascii="新宋体" w:eastAsia="新宋体" w:cs="新宋体"/>
          <w:color w:val="008000"/>
          <w:sz w:val="19"/>
          <w:szCs w:val="19"/>
        </w:rPr>
        <w:t>// left</w:t>
      </w:r>
      <w:r>
        <w:rPr>
          <w:rFonts w:ascii="新宋体" w:eastAsia="新宋体" w:cs="新宋体" w:hint="eastAsia"/>
          <w:color w:val="008000"/>
          <w:sz w:val="19"/>
          <w:szCs w:val="19"/>
        </w:rPr>
        <w:t>的求根函数值</w:t>
      </w:r>
    </w:p>
    <w:p w14:paraId="0476042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righ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ptimalStepFun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right); </w:t>
      </w:r>
      <w:r>
        <w:rPr>
          <w:rFonts w:ascii="新宋体" w:eastAsia="新宋体" w:cs="新宋体"/>
          <w:color w:val="008000"/>
          <w:sz w:val="19"/>
          <w:szCs w:val="19"/>
        </w:rPr>
        <w:t>// right</w:t>
      </w:r>
      <w:r>
        <w:rPr>
          <w:rFonts w:ascii="新宋体" w:eastAsia="新宋体" w:cs="新宋体" w:hint="eastAsia"/>
          <w:color w:val="008000"/>
          <w:sz w:val="19"/>
          <w:szCs w:val="19"/>
        </w:rPr>
        <w:t>的求根函数值</w:t>
      </w:r>
    </w:p>
    <w:p w14:paraId="3E8B2E6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oub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mi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7C810F8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lef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righ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 &gt; 0)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f_left</w:t>
      </w:r>
      <w:proofErr w:type="spellEnd"/>
      <w:r>
        <w:rPr>
          <w:rFonts w:ascii="新宋体" w:eastAsia="新宋体" w:cs="新宋体" w:hint="eastAsia"/>
          <w:color w:val="008000"/>
          <w:sz w:val="19"/>
          <w:szCs w:val="19"/>
        </w:rPr>
        <w:t>和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f_right</w:t>
      </w:r>
      <w:proofErr w:type="spellEnd"/>
      <w:r>
        <w:rPr>
          <w:rFonts w:ascii="新宋体" w:eastAsia="新宋体" w:cs="新宋体" w:hint="eastAsia"/>
          <w:color w:val="008000"/>
          <w:sz w:val="19"/>
          <w:szCs w:val="19"/>
        </w:rPr>
        <w:t>同号，</w:t>
      </w:r>
      <w:proofErr w:type="gramStart"/>
      <w:r>
        <w:rPr>
          <w:rFonts w:ascii="新宋体" w:eastAsia="新宋体" w:cs="新宋体" w:hint="eastAsia"/>
          <w:color w:val="008000"/>
          <w:sz w:val="19"/>
          <w:szCs w:val="19"/>
        </w:rPr>
        <w:t>说明根不在</w:t>
      </w:r>
      <w:r>
        <w:rPr>
          <w:rFonts w:ascii="新宋体" w:eastAsia="新宋体" w:cs="新宋体"/>
          <w:color w:val="008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>0,1]</w:t>
      </w:r>
      <w:r>
        <w:rPr>
          <w:rFonts w:ascii="新宋体" w:eastAsia="新宋体" w:cs="新宋体" w:hint="eastAsia"/>
          <w:color w:val="008000"/>
          <w:sz w:val="19"/>
          <w:szCs w:val="19"/>
        </w:rPr>
        <w:t>区间</w:t>
      </w:r>
    </w:p>
    <w:p w14:paraId="7E3CA4C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778A22C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abs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lef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&gt; abs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righ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)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right;</w:t>
      </w:r>
    </w:p>
    <w:p w14:paraId="09645CC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els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left;</w:t>
      </w:r>
    </w:p>
    <w:p w14:paraId="6A48BC5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036F868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els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f_left</w:t>
      </w:r>
      <w:proofErr w:type="spellEnd"/>
      <w:r>
        <w:rPr>
          <w:rFonts w:ascii="新宋体" w:eastAsia="新宋体" w:cs="新宋体" w:hint="eastAsia"/>
          <w:color w:val="008000"/>
          <w:sz w:val="19"/>
          <w:szCs w:val="19"/>
        </w:rPr>
        <w:t>和</w:t>
      </w:r>
      <w:proofErr w:type="spellStart"/>
      <w:r>
        <w:rPr>
          <w:rFonts w:ascii="新宋体" w:eastAsia="新宋体" w:cs="新宋体"/>
          <w:color w:val="008000"/>
          <w:sz w:val="19"/>
          <w:szCs w:val="19"/>
        </w:rPr>
        <w:t>f_right</w:t>
      </w:r>
      <w:proofErr w:type="spellEnd"/>
      <w:r>
        <w:rPr>
          <w:rFonts w:ascii="新宋体" w:eastAsia="新宋体" w:cs="新宋体" w:hint="eastAsia"/>
          <w:color w:val="008000"/>
          <w:sz w:val="19"/>
          <w:szCs w:val="19"/>
        </w:rPr>
        <w:t>异号，</w:t>
      </w:r>
      <w:proofErr w:type="gramStart"/>
      <w:r>
        <w:rPr>
          <w:rFonts w:ascii="新宋体" w:eastAsia="新宋体" w:cs="新宋体" w:hint="eastAsia"/>
          <w:color w:val="008000"/>
          <w:sz w:val="19"/>
          <w:szCs w:val="19"/>
        </w:rPr>
        <w:t>说明</w:t>
      </w:r>
      <w:r>
        <w:rPr>
          <w:rFonts w:ascii="新宋体" w:eastAsia="新宋体" w:cs="新宋体"/>
          <w:color w:val="008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>0,1]</w:t>
      </w:r>
      <w:r>
        <w:rPr>
          <w:rFonts w:ascii="新宋体" w:eastAsia="新宋体" w:cs="新宋体" w:hint="eastAsia"/>
          <w:color w:val="008000"/>
          <w:sz w:val="19"/>
          <w:szCs w:val="19"/>
        </w:rPr>
        <w:t>区间存在方程的根</w:t>
      </w:r>
    </w:p>
    <w:p w14:paraId="688949E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75E500B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用二分法求根</w:t>
      </w:r>
    </w:p>
    <w:p w14:paraId="6D59C94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while</w:t>
      </w:r>
      <w:r>
        <w:rPr>
          <w:rFonts w:ascii="新宋体" w:eastAsia="新宋体" w:cs="新宋体"/>
          <w:color w:val="000000"/>
          <w:sz w:val="19"/>
          <w:szCs w:val="19"/>
        </w:rPr>
        <w:t xml:space="preserve"> (right - left &g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ax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288C277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23D3361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mid = (left + right) / 2;</w:t>
      </w:r>
    </w:p>
    <w:p w14:paraId="78CE976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lef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ptimalStepFun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, left);</w:t>
      </w:r>
    </w:p>
    <w:p w14:paraId="289300B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righ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ptimalStepFun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, right);</w:t>
      </w:r>
    </w:p>
    <w:p w14:paraId="2A90470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mi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OptimalStepFun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, mid);</w:t>
      </w:r>
    </w:p>
    <w:p w14:paraId="7C018E6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if</w:t>
      </w:r>
      <w:r>
        <w:rPr>
          <w:rFonts w:ascii="新宋体" w:eastAsia="新宋体" w:cs="新宋体"/>
          <w:color w:val="000000"/>
          <w:sz w:val="19"/>
          <w:szCs w:val="19"/>
        </w:rPr>
        <w:t xml:space="preserve"> ((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lef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_mid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&gt; 0) left = mid;</w:t>
      </w:r>
    </w:p>
    <w:p w14:paraId="62C06AAB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else</w:t>
      </w:r>
      <w:r>
        <w:rPr>
          <w:rFonts w:ascii="新宋体" w:eastAsia="新宋体" w:cs="新宋体"/>
          <w:color w:val="000000"/>
          <w:sz w:val="19"/>
          <w:szCs w:val="19"/>
        </w:rPr>
        <w:t xml:space="preserve"> right = mid;</w:t>
      </w:r>
    </w:p>
    <w:p w14:paraId="0AC901F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5C5CD3B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(left + right) / 2;</w:t>
      </w:r>
    </w:p>
    <w:p w14:paraId="7032164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4C8D67A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7CD4A0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更新路段流量</w:t>
      </w:r>
    </w:p>
    <w:p w14:paraId="499EC84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link = 0; link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link++)</w:t>
      </w:r>
    </w:p>
    <w:p w14:paraId="6B758FA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{</w:t>
      </w:r>
    </w:p>
    <w:p w14:paraId="1813CC7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=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[link] +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paraLamuda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FeasibleDescentDirec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link];</w:t>
      </w:r>
    </w:p>
    <w:p w14:paraId="4A9699F6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0E9D51D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k += 1;</w:t>
      </w:r>
    </w:p>
    <w:p w14:paraId="4458F53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23C4894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Get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计算</w:t>
      </w:r>
      <w:r>
        <w:rPr>
          <w:rFonts w:ascii="新宋体" w:eastAsia="新宋体" w:cs="新宋体"/>
          <w:color w:val="008000"/>
          <w:sz w:val="19"/>
          <w:szCs w:val="19"/>
        </w:rPr>
        <w:t>Gap</w:t>
      </w:r>
      <w:r>
        <w:rPr>
          <w:rFonts w:ascii="新宋体" w:eastAsia="新宋体" w:cs="新宋体" w:hint="eastAsia"/>
          <w:color w:val="008000"/>
          <w:sz w:val="19"/>
          <w:szCs w:val="19"/>
        </w:rPr>
        <w:t>函数</w:t>
      </w:r>
    </w:p>
    <w:p w14:paraId="45D39FD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2A7F1A4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将</w:t>
      </w:r>
      <w:r>
        <w:rPr>
          <w:rFonts w:ascii="新宋体" w:eastAsia="新宋体" w:cs="新宋体"/>
          <w:color w:val="008000"/>
          <w:sz w:val="19"/>
          <w:szCs w:val="19"/>
        </w:rPr>
        <w:t>Gap</w:t>
      </w:r>
      <w:r>
        <w:rPr>
          <w:rFonts w:ascii="新宋体" w:eastAsia="新宋体" w:cs="新宋体" w:hint="eastAsia"/>
          <w:color w:val="008000"/>
          <w:sz w:val="19"/>
          <w:szCs w:val="19"/>
        </w:rPr>
        <w:t>函数值写入文档</w:t>
      </w:r>
    </w:p>
    <w:p w14:paraId="5FEE080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 xml:space="preserve">output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\n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9B7D501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2C7371FD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输出结果</w:t>
      </w:r>
    </w:p>
    <w:p w14:paraId="63E8BC97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7297EA35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sz w:val="19"/>
          <w:szCs w:val="19"/>
        </w:rPr>
        <w:t>第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k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sz w:val="19"/>
          <w:szCs w:val="19"/>
        </w:rPr>
        <w:t>次迭代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900EF09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Gap</w:t>
      </w:r>
      <w:r>
        <w:rPr>
          <w:rFonts w:ascii="新宋体" w:eastAsia="新宋体" w:cs="新宋体" w:hint="eastAsia"/>
          <w:color w:val="A31515"/>
          <w:sz w:val="19"/>
          <w:szCs w:val="19"/>
        </w:rPr>
        <w:t>函数值：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UEGap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3DF08C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sz w:val="19"/>
          <w:szCs w:val="19"/>
        </w:rPr>
        <w:t>LinkFlow</w:t>
      </w:r>
      <w:proofErr w:type="spellEnd"/>
      <w:r>
        <w:rPr>
          <w:rFonts w:ascii="新宋体" w:eastAsia="新宋体" w:cs="新宋体" w:hint="eastAsia"/>
          <w:color w:val="A31515"/>
          <w:sz w:val="19"/>
          <w:szCs w:val="19"/>
        </w:rPr>
        <w:t>：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5E61AD3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++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643DE8EC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,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361D8173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24FBD8D8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6CBA958E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D08668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5652A302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3B446CA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4B081B5A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UE</w:t>
      </w:r>
      <w:r>
        <w:rPr>
          <w:rFonts w:ascii="新宋体" w:eastAsia="新宋体" w:cs="新宋体" w:hint="eastAsia"/>
          <w:color w:val="A31515"/>
          <w:sz w:val="19"/>
          <w:szCs w:val="19"/>
        </w:rPr>
        <w:t>平衡的路段流量：</w:t>
      </w:r>
      <w:r>
        <w:rPr>
          <w:rFonts w:ascii="新宋体" w:eastAsia="新宋体" w:cs="新宋体"/>
          <w:color w:val="A31515"/>
          <w:sz w:val="19"/>
          <w:szCs w:val="19"/>
        </w:rPr>
        <w:t>"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endl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110E34B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for</w:t>
      </w:r>
      <w:r>
        <w:rPr>
          <w:rFonts w:ascii="新宋体" w:eastAsia="新宋体" w:cs="新宋体"/>
          <w:color w:val="00000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= 0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m_n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; ++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) {</w:t>
      </w:r>
    </w:p>
    <w:p w14:paraId="690A5030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cout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LinkFlow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i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] </w:t>
      </w:r>
      <w:r>
        <w:rPr>
          <w:rFonts w:ascii="新宋体" w:eastAsia="新宋体" w:cs="新宋体"/>
          <w:color w:val="008080"/>
          <w:sz w:val="19"/>
          <w:szCs w:val="19"/>
        </w:rPr>
        <w:t>&lt;&lt;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","</w:t>
      </w:r>
      <w:r>
        <w:rPr>
          <w:rFonts w:ascii="新宋体" w:eastAsia="新宋体" w:cs="新宋体"/>
          <w:color w:val="000000"/>
          <w:sz w:val="19"/>
          <w:szCs w:val="19"/>
        </w:rPr>
        <w:t>;</w:t>
      </w:r>
    </w:p>
    <w:p w14:paraId="4BB3223F" w14:textId="77777777" w:rsidR="00CD1D50" w:rsidRDefault="00CD1D50" w:rsidP="00CD1D50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}</w:t>
      </w:r>
    </w:p>
    <w:p w14:paraId="1C3E2515" w14:textId="77777777" w:rsidR="0055589B" w:rsidRDefault="00CD1D50" w:rsidP="00CD1D50">
      <w:pPr>
        <w:rPr>
          <w:rFonts w:ascii="新宋体" w:eastAsia="新宋体" w:cs="新宋体"/>
          <w:color w:val="000000"/>
          <w:sz w:val="19"/>
          <w:szCs w:val="19"/>
        </w:rPr>
        <w:sectPr w:rsidR="0055589B" w:rsidSect="006D15A4">
          <w:pgSz w:w="12240" w:h="15840"/>
          <w:pgMar w:top="1440" w:right="1800" w:bottom="1440" w:left="1800" w:header="720" w:footer="720" w:gutter="0"/>
          <w:cols w:space="720"/>
          <w:noEndnote/>
        </w:sect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</w:p>
    <w:p w14:paraId="19CDAF9C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8000"/>
          <w:sz w:val="19"/>
          <w:szCs w:val="19"/>
        </w:rPr>
        <w:lastRenderedPageBreak/>
        <w:t xml:space="preserve">// </w:t>
      </w:r>
      <w:proofErr w:type="gramStart"/>
      <w:r>
        <w:rPr>
          <w:rFonts w:ascii="新宋体" w:eastAsia="新宋体" w:cs="新宋体"/>
          <w:color w:val="008000"/>
          <w:sz w:val="19"/>
          <w:szCs w:val="19"/>
        </w:rPr>
        <w:t>FrankWolfe.cpp :</w:t>
      </w:r>
      <w:proofErr w:type="gramEnd"/>
      <w:r>
        <w:rPr>
          <w:rFonts w:ascii="新宋体" w:eastAsia="新宋体" w:cs="新宋体"/>
          <w:color w:val="008000"/>
          <w:sz w:val="19"/>
          <w:szCs w:val="19"/>
        </w:rPr>
        <w:t xml:space="preserve"> This file contains the 'main' function. Program execution begins and ends there.</w:t>
      </w:r>
    </w:p>
    <w:p w14:paraId="02D6A02F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8000"/>
          <w:sz w:val="19"/>
          <w:szCs w:val="19"/>
        </w:rPr>
        <w:t>//</w:t>
      </w:r>
    </w:p>
    <w:p w14:paraId="7ECBDA80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</w:t>
      </w:r>
      <w:proofErr w:type="spellStart"/>
      <w:r>
        <w:rPr>
          <w:rFonts w:ascii="新宋体" w:eastAsia="新宋体" w:cs="新宋体"/>
          <w:color w:val="808080"/>
          <w:sz w:val="19"/>
          <w:szCs w:val="19"/>
        </w:rPr>
        <w:t>include</w:t>
      </w:r>
      <w:r>
        <w:rPr>
          <w:rFonts w:ascii="新宋体" w:eastAsia="新宋体" w:cs="新宋体"/>
          <w:color w:val="A31515"/>
          <w:sz w:val="19"/>
          <w:szCs w:val="19"/>
        </w:rPr>
        <w:t>"CNetwork.h</w:t>
      </w:r>
      <w:proofErr w:type="spellEnd"/>
      <w:r>
        <w:rPr>
          <w:rFonts w:ascii="新宋体" w:eastAsia="新宋体" w:cs="新宋体"/>
          <w:color w:val="A31515"/>
          <w:sz w:val="19"/>
          <w:szCs w:val="19"/>
        </w:rPr>
        <w:t>"</w:t>
      </w:r>
    </w:p>
    <w:p w14:paraId="6D8A5FE1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808080"/>
          <w:sz w:val="19"/>
          <w:szCs w:val="19"/>
        </w:rPr>
        <w:t>#include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A31515"/>
          <w:sz w:val="19"/>
          <w:szCs w:val="19"/>
        </w:rPr>
        <w:t>&lt;iostream&gt;</w:t>
      </w:r>
    </w:p>
    <w:p w14:paraId="708D238F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using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sz w:val="19"/>
          <w:szCs w:val="19"/>
        </w:rPr>
        <w:t xml:space="preserve"> std;</w:t>
      </w:r>
    </w:p>
    <w:p w14:paraId="719A29A5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423C9328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sz w:val="19"/>
          <w:szCs w:val="19"/>
        </w:rPr>
        <w:t>main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)</w:t>
      </w:r>
    </w:p>
    <w:p w14:paraId="28E634E2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{</w:t>
      </w:r>
    </w:p>
    <w:p w14:paraId="2287834B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 xml:space="preserve">* Network = </w:t>
      </w:r>
      <w:r>
        <w:rPr>
          <w:rFonts w:ascii="新宋体" w:eastAsia="新宋体" w:cs="新宋体"/>
          <w:color w:val="0000FF"/>
          <w:sz w:val="19"/>
          <w:szCs w:val="19"/>
        </w:rPr>
        <w:t>new</w:t>
      </w:r>
      <w:r>
        <w:rPr>
          <w:rFonts w:ascii="新宋体" w:eastAsia="新宋体" w:cs="新宋体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CNetwor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43C488C5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Network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ReadNode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A31515"/>
          <w:sz w:val="19"/>
          <w:szCs w:val="19"/>
        </w:rPr>
        <w:t>"Node_example.txt"</w:t>
      </w:r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65BFD411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Network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ReadLink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A31515"/>
          <w:sz w:val="19"/>
          <w:szCs w:val="19"/>
        </w:rPr>
        <w:t>"Link_example.txt"</w:t>
      </w:r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0B377C9A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Network-&gt;</w:t>
      </w:r>
      <w:proofErr w:type="spellStart"/>
      <w:r>
        <w:rPr>
          <w:rFonts w:ascii="新宋体" w:eastAsia="新宋体" w:cs="新宋体"/>
          <w:color w:val="000000"/>
          <w:sz w:val="19"/>
          <w:szCs w:val="19"/>
        </w:rPr>
        <w:t>ReadODpairs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r>
        <w:rPr>
          <w:rFonts w:ascii="新宋体" w:eastAsia="新宋体" w:cs="新宋体"/>
          <w:color w:val="A31515"/>
          <w:sz w:val="19"/>
          <w:szCs w:val="19"/>
        </w:rPr>
        <w:t>"ODPairs_example.txt"</w:t>
      </w:r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6AB3CD0D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</w:p>
    <w:p w14:paraId="0ECE52E7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运行</w:t>
      </w:r>
      <w:r>
        <w:rPr>
          <w:rFonts w:ascii="新宋体" w:eastAsia="新宋体" w:cs="新宋体"/>
          <w:color w:val="008000"/>
          <w:sz w:val="19"/>
          <w:szCs w:val="19"/>
        </w:rPr>
        <w:t>FW</w:t>
      </w:r>
      <w:r>
        <w:rPr>
          <w:rFonts w:ascii="新宋体" w:eastAsia="新宋体" w:cs="新宋体" w:hint="eastAsia"/>
          <w:color w:val="008000"/>
          <w:sz w:val="19"/>
          <w:szCs w:val="19"/>
        </w:rPr>
        <w:t>算法</w:t>
      </w:r>
    </w:p>
    <w:p w14:paraId="1C4F1FF8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Network-&gt;</w:t>
      </w:r>
      <w:proofErr w:type="spellStart"/>
      <w:proofErr w:type="gramStart"/>
      <w:r>
        <w:rPr>
          <w:rFonts w:ascii="新宋体" w:eastAsia="新宋体" w:cs="新宋体"/>
          <w:color w:val="000000"/>
          <w:sz w:val="19"/>
          <w:szCs w:val="19"/>
        </w:rPr>
        <w:t>FrankWolfeAlgorithm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228A1B7A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800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sz w:val="19"/>
          <w:szCs w:val="19"/>
        </w:rPr>
        <w:t>释放堆区</w:t>
      </w:r>
    </w:p>
    <w:p w14:paraId="274CDB82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</w:r>
      <w:r>
        <w:rPr>
          <w:rFonts w:ascii="新宋体" w:eastAsia="新宋体" w:cs="新宋体"/>
          <w:color w:val="0000FF"/>
          <w:sz w:val="19"/>
          <w:szCs w:val="19"/>
        </w:rPr>
        <w:t>delete</w:t>
      </w:r>
      <w:r>
        <w:rPr>
          <w:rFonts w:ascii="新宋体" w:eastAsia="新宋体" w:cs="新宋体"/>
          <w:color w:val="000000"/>
          <w:sz w:val="19"/>
          <w:szCs w:val="19"/>
        </w:rPr>
        <w:t xml:space="preserve"> Network;</w:t>
      </w:r>
    </w:p>
    <w:p w14:paraId="4A8DC8F1" w14:textId="77777777" w:rsidR="0055589B" w:rsidRDefault="0055589B" w:rsidP="0055589B">
      <w:pPr>
        <w:widowControl/>
        <w:autoSpaceDE w:val="0"/>
        <w:autoSpaceDN w:val="0"/>
        <w:adjustRightInd w:val="0"/>
        <w:spacing w:after="0" w:line="240" w:lineRule="auto"/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ab/>
        <w:t>system(</w:t>
      </w:r>
      <w:r>
        <w:rPr>
          <w:rFonts w:ascii="新宋体" w:eastAsia="新宋体" w:cs="新宋体"/>
          <w:color w:val="A31515"/>
          <w:sz w:val="19"/>
          <w:szCs w:val="19"/>
        </w:rPr>
        <w:t>"pause"</w:t>
      </w:r>
      <w:r>
        <w:rPr>
          <w:rFonts w:ascii="新宋体" w:eastAsia="新宋体" w:cs="新宋体"/>
          <w:color w:val="000000"/>
          <w:sz w:val="19"/>
          <w:szCs w:val="19"/>
        </w:rPr>
        <w:t>);</w:t>
      </w:r>
    </w:p>
    <w:p w14:paraId="0B875C41" w14:textId="3C62A0AA" w:rsidR="00CD1D50" w:rsidRPr="00CD1D50" w:rsidRDefault="0055589B" w:rsidP="0055589B">
      <w:pPr>
        <w:rPr>
          <w:rFonts w:ascii="新宋体" w:eastAsia="新宋体" w:cs="新宋体"/>
          <w:color w:val="000000"/>
          <w:sz w:val="19"/>
          <w:szCs w:val="19"/>
        </w:rPr>
      </w:pPr>
      <w:r>
        <w:rPr>
          <w:rFonts w:ascii="新宋体" w:eastAsia="新宋体" w:cs="新宋体"/>
          <w:color w:val="000000"/>
          <w:sz w:val="19"/>
          <w:szCs w:val="19"/>
        </w:rPr>
        <w:t>}</w:t>
      </w:r>
      <w:bookmarkStart w:id="0" w:name="_GoBack"/>
      <w:bookmarkEnd w:id="0"/>
    </w:p>
    <w:sectPr w:rsidR="00CD1D50" w:rsidRPr="00CD1D50" w:rsidSect="006D15A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zc0NzIzNzA0tTRR0lEKTi0uzszPAykwrAUAaUS4uywAAAA="/>
  </w:docVars>
  <w:rsids>
    <w:rsidRoot w:val="00B67372"/>
    <w:rsid w:val="00011A0C"/>
    <w:rsid w:val="0035183E"/>
    <w:rsid w:val="00427939"/>
    <w:rsid w:val="0055589B"/>
    <w:rsid w:val="00B67372"/>
    <w:rsid w:val="00CD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101B9"/>
  <w15:chartTrackingRefBased/>
  <w15:docId w15:val="{B810B676-DCF5-4BAC-B806-3BED500E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1997</Words>
  <Characters>11388</Characters>
  <Application>Microsoft Office Word</Application>
  <DocSecurity>0</DocSecurity>
  <Lines>94</Lines>
  <Paragraphs>26</Paragraphs>
  <ScaleCrop>false</ScaleCrop>
  <Company/>
  <LinksUpToDate>false</LinksUpToDate>
  <CharactersWithSpaces>1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 Jiatong</dc:creator>
  <cp:keywords/>
  <dc:description/>
  <cp:lastModifiedBy>Song Jiatong</cp:lastModifiedBy>
  <cp:revision>4</cp:revision>
  <dcterms:created xsi:type="dcterms:W3CDTF">2021-08-11T14:52:00Z</dcterms:created>
  <dcterms:modified xsi:type="dcterms:W3CDTF">2021-08-11T14:59:00Z</dcterms:modified>
</cp:coreProperties>
</file>